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159AF5C" w14:textId="440EEB08" w:rsidR="00EB7041" w:rsidRPr="00EB7041" w:rsidRDefault="00EB7041" w:rsidP="00022F18">
      <w:pPr>
        <w:widowControl/>
        <w:jc w:val="left"/>
        <w:rPr>
          <w:rFonts w:ascii="Times New Roman" w:eastAsia="Times New Roman" w:hAnsi="Times New Roman" w:cs="Times New Roman"/>
          <w:b/>
          <w:color w:val="000000"/>
          <w:kern w:val="0"/>
          <w:sz w:val="22"/>
        </w:rPr>
      </w:pPr>
      <w:bookmarkStart w:id="0" w:name="_GoBack"/>
      <w:bookmarkEnd w:id="0"/>
      <w:r w:rsidRPr="00EB7041">
        <w:rPr>
          <w:rFonts w:ascii="Times New Roman" w:eastAsia="Times New Roman" w:hAnsi="Times New Roman" w:cs="Times New Roman"/>
          <w:b/>
          <w:color w:val="000000"/>
          <w:kern w:val="0"/>
          <w:sz w:val="24"/>
          <w:szCs w:val="24"/>
        </w:rPr>
        <w:t>Supplementary Table 2. IVs for MR analyses in negative control</w:t>
      </w:r>
      <w:r>
        <w:rPr>
          <w:rFonts w:ascii="Times New Roman" w:eastAsia="Times New Roman" w:hAnsi="Times New Roman" w:cs="Times New Roman"/>
          <w:b/>
          <w:color w:val="000000"/>
          <w:kern w:val="0"/>
          <w:sz w:val="24"/>
          <w:szCs w:val="24"/>
        </w:rPr>
        <w:t>.</w:t>
      </w:r>
    </w:p>
    <w:tbl>
      <w:tblPr>
        <w:tblW w:w="8640" w:type="dxa"/>
        <w:tblLook w:val="04A0" w:firstRow="1" w:lastRow="0" w:firstColumn="1" w:lastColumn="0" w:noHBand="0" w:noVBand="1"/>
      </w:tblPr>
      <w:tblGrid>
        <w:gridCol w:w="1358"/>
        <w:gridCol w:w="1274"/>
        <w:gridCol w:w="913"/>
        <w:gridCol w:w="1390"/>
        <w:gridCol w:w="1165"/>
        <w:gridCol w:w="1341"/>
        <w:gridCol w:w="1199"/>
      </w:tblGrid>
      <w:tr w:rsidR="00022F18" w:rsidRPr="00022F18" w14:paraId="29325059" w14:textId="77777777" w:rsidTr="00022F18">
        <w:trPr>
          <w:trHeight w:val="300"/>
        </w:trPr>
        <w:tc>
          <w:tcPr>
            <w:tcW w:w="135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2B62764" w14:textId="77777777" w:rsidR="00022F18" w:rsidRPr="00022F18" w:rsidRDefault="00022F18" w:rsidP="00022F18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022F18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SNP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111FEB2" w14:textId="77777777" w:rsidR="00022F18" w:rsidRPr="00022F18" w:rsidRDefault="00022F18" w:rsidP="00022F18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022F18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exposure</w:t>
            </w:r>
          </w:p>
        </w:tc>
        <w:tc>
          <w:tcPr>
            <w:tcW w:w="91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A64C48F" w14:textId="77777777" w:rsidR="00022F18" w:rsidRPr="00022F18" w:rsidRDefault="00022F18" w:rsidP="00022F18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022F18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outcome</w:t>
            </w:r>
          </w:p>
        </w:tc>
        <w:tc>
          <w:tcPr>
            <w:tcW w:w="139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6D5903F" w14:textId="77777777" w:rsidR="00022F18" w:rsidRPr="00022F18" w:rsidRDefault="00022F18" w:rsidP="00022F18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022F18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beta.exposure</w:t>
            </w:r>
          </w:p>
        </w:tc>
        <w:tc>
          <w:tcPr>
            <w:tcW w:w="116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A0B82C0" w14:textId="77777777" w:rsidR="00022F18" w:rsidRPr="00022F18" w:rsidRDefault="00022F18" w:rsidP="00022F18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022F18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se.exposure</w:t>
            </w:r>
          </w:p>
        </w:tc>
        <w:tc>
          <w:tcPr>
            <w:tcW w:w="134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6A3CCA0" w14:textId="77777777" w:rsidR="00022F18" w:rsidRPr="00022F18" w:rsidRDefault="00022F18" w:rsidP="00022F18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022F18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beta.outcome</w:t>
            </w:r>
          </w:p>
        </w:tc>
        <w:tc>
          <w:tcPr>
            <w:tcW w:w="119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4EDFDE7" w14:textId="77777777" w:rsidR="00022F18" w:rsidRPr="00022F18" w:rsidRDefault="00022F18" w:rsidP="00022F18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022F18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se.outcome</w:t>
            </w:r>
          </w:p>
        </w:tc>
      </w:tr>
      <w:tr w:rsidR="00022F18" w:rsidRPr="00022F18" w14:paraId="2256B8B6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414079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10022648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532925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5E12FD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0B1D46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16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6EC419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65B95E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11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850D2A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60</w:t>
            </w:r>
          </w:p>
        </w:tc>
      </w:tr>
      <w:tr w:rsidR="00022F18" w:rsidRPr="00022F18" w14:paraId="237B22D8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F8D749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10063744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67FC10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3DC50F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BDA2B8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13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18579D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E61C06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24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CDBA91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59</w:t>
            </w:r>
          </w:p>
        </w:tc>
      </w:tr>
      <w:tr w:rsidR="00022F18" w:rsidRPr="00022F18" w14:paraId="5D196158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F48DF6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10197427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F6F9DF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DCC23F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14A362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57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CCBECA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C04391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113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ECF900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68</w:t>
            </w:r>
          </w:p>
        </w:tc>
      </w:tr>
      <w:tr w:rsidR="00022F18" w:rsidRPr="00022F18" w14:paraId="48DB79B4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B85FD6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10279360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4159AE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1A1FE2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45F95E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10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7C63F1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12D164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03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F7D60D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66</w:t>
            </w:r>
          </w:p>
        </w:tc>
      </w:tr>
      <w:tr w:rsidR="00022F18" w:rsidRPr="00022F18" w14:paraId="2F70707A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D8C516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1029830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0D9689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54F2CA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F3143D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13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5C2E5F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6BAD8E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23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EDFF84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60</w:t>
            </w:r>
          </w:p>
        </w:tc>
      </w:tr>
      <w:tr w:rsidR="00022F18" w:rsidRPr="00022F18" w14:paraId="0EF8BDD1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97C62D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10407062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9A5542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C5A590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6D3DF6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14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EEC621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33CFEE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18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BCC5B0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58</w:t>
            </w:r>
          </w:p>
        </w:tc>
      </w:tr>
      <w:tr w:rsidR="00022F18" w:rsidRPr="00022F18" w14:paraId="6BA2BFEB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96BC56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1043003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C41F08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E77669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B66166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17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C37C4A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8414D9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50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20AD3C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65</w:t>
            </w:r>
          </w:p>
        </w:tc>
      </w:tr>
      <w:tr w:rsidR="00022F18" w:rsidRPr="00022F18" w14:paraId="6A410200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A99481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10515269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B2F5B3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88AFE3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D08BD4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15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91213A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B4866A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29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9549E7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58</w:t>
            </w:r>
          </w:p>
        </w:tc>
      </w:tr>
      <w:tr w:rsidR="00022F18" w:rsidRPr="00022F18" w14:paraId="49BDA69B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F6A718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1056322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752F8A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ADA996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4F9AE8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13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F6B80F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FFF914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20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03681B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61</w:t>
            </w:r>
          </w:p>
        </w:tc>
      </w:tr>
      <w:tr w:rsidR="00022F18" w:rsidRPr="00022F18" w14:paraId="5F72A8D3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AD5723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10750000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F4907E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57DCC9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BDC889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56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C30E7C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0F4EF0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16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542740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63</w:t>
            </w:r>
          </w:p>
        </w:tc>
      </w:tr>
      <w:tr w:rsidR="00022F18" w:rsidRPr="00022F18" w14:paraId="6381F085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C39A0B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10763557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F96759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FE8285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E20334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19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A1C864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9190C0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71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6AE939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58</w:t>
            </w:r>
          </w:p>
        </w:tc>
      </w:tr>
      <w:tr w:rsidR="00022F18" w:rsidRPr="00022F18" w14:paraId="0736DF9F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F4FCBB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10764201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904050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00279D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FC70E7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20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84109C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7DE4E5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54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C3162E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91</w:t>
            </w:r>
          </w:p>
        </w:tc>
      </w:tr>
      <w:tr w:rsidR="00022F18" w:rsidRPr="00022F18" w14:paraId="2217EEC7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2D8271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10765568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F22547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8D1B24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5701C8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17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EC16FF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3AF719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76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265857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60</w:t>
            </w:r>
          </w:p>
        </w:tc>
      </w:tr>
      <w:tr w:rsidR="00022F18" w:rsidRPr="00022F18" w14:paraId="2675A5F7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3014B9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10779795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97BB2C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F46924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7261F9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20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254369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97BE3A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117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69A1EC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64</w:t>
            </w:r>
          </w:p>
        </w:tc>
      </w:tr>
      <w:tr w:rsidR="00022F18" w:rsidRPr="00022F18" w14:paraId="620BBC30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6CB64C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10780789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9A329E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9482EF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6FD2C1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12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F51E56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99BC8F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58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E38254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58</w:t>
            </w:r>
          </w:p>
        </w:tc>
      </w:tr>
      <w:tr w:rsidR="00022F18" w:rsidRPr="00022F18" w14:paraId="1F2E008A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3F5806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10788221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20CF2C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B8A188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198A05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17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D08A5A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5882CC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167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9EBFBA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63</w:t>
            </w:r>
          </w:p>
        </w:tc>
      </w:tr>
      <w:tr w:rsidR="00022F18" w:rsidRPr="00022F18" w14:paraId="3C68BD16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D769EE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10842704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0797FD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5EBE86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BFC696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28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325344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B12B53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121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D7DDE6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64</w:t>
            </w:r>
          </w:p>
        </w:tc>
      </w:tr>
      <w:tr w:rsidR="00022F18" w:rsidRPr="00022F18" w14:paraId="14801C3B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2ACA7D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10859561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A6DA8E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1B3574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DE81FF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16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2E1231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7CB3B2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16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06A1F6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58</w:t>
            </w:r>
          </w:p>
        </w:tc>
      </w:tr>
      <w:tr w:rsidR="00022F18" w:rsidRPr="00022F18" w14:paraId="1C08F253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C7D050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10882165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8F4E7A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C267C0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130AE4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13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959402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5BFFFE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28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78A96F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60</w:t>
            </w:r>
          </w:p>
        </w:tc>
      </w:tr>
      <w:tr w:rsidR="00022F18" w:rsidRPr="00022F18" w14:paraId="364F5F8B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451C51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10885434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5C11D0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242FDA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4CAF7D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22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F51A76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0508B8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13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2C4B3E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65</w:t>
            </w:r>
          </w:p>
        </w:tc>
      </w:tr>
      <w:tr w:rsidR="00022F18" w:rsidRPr="00022F18" w14:paraId="05A1F23A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111F0E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10920352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E12179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CDDA14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33F0CD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11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A9E9E0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7E0474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35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7D93F4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58</w:t>
            </w:r>
          </w:p>
        </w:tc>
      </w:tr>
      <w:tr w:rsidR="00022F18" w:rsidRPr="00022F18" w14:paraId="50E6906E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D654D7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10930953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8197AB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A4539C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28755F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19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2B6DFE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2770C2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9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1D80E4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60</w:t>
            </w:r>
          </w:p>
        </w:tc>
      </w:tr>
      <w:tr w:rsidR="00022F18" w:rsidRPr="00022F18" w14:paraId="1B0141BF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3FB17D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11048374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88E6F7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119AC6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6B804F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12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264380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F82F15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5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333190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58</w:t>
            </w:r>
          </w:p>
        </w:tc>
      </w:tr>
      <w:tr w:rsidR="00022F18" w:rsidRPr="00022F18" w14:paraId="1D37DE2A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440D76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11050203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C52FE0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CA6D35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CC5303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13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995BE1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668CA5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72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2E81D7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68</w:t>
            </w:r>
          </w:p>
        </w:tc>
      </w:tr>
      <w:tr w:rsidR="00022F18" w:rsidRPr="00022F18" w14:paraId="69A4CE74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52A88F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11054754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192B60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A1C8EA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A5649E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14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11D04E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70E32F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27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C820F3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58</w:t>
            </w:r>
          </w:p>
        </w:tc>
      </w:tr>
      <w:tr w:rsidR="00022F18" w:rsidRPr="00022F18" w14:paraId="4E3572CD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913074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11083780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FCCF45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A87117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077631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11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4E12F1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39528E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38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211BD4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60</w:t>
            </w:r>
          </w:p>
        </w:tc>
      </w:tr>
      <w:tr w:rsidR="00022F18" w:rsidRPr="00022F18" w14:paraId="78D224B7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81F3B1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11170800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6EC99B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392656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8081B7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11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FD2677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B98D08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20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6431AB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63</w:t>
            </w:r>
          </w:p>
        </w:tc>
      </w:tr>
      <w:tr w:rsidR="00022F18" w:rsidRPr="00022F18" w14:paraId="48ED7BAF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D77824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11175835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28DA10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42819D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7329CB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23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172EB5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67A70E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60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807AA2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69</w:t>
            </w:r>
          </w:p>
        </w:tc>
      </w:tr>
      <w:tr w:rsidR="00022F18" w:rsidRPr="00022F18" w14:paraId="5E39F57B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AEB274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11191149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00E9BA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135964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591C7C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12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A67BA5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E21E12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19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A843B2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63</w:t>
            </w:r>
          </w:p>
        </w:tc>
      </w:tr>
      <w:tr w:rsidR="00022F18" w:rsidRPr="00022F18" w14:paraId="74285CAB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8B4639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11228240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11F10B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59020D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B0520A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43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480EA4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668E94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123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78BE46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76</w:t>
            </w:r>
          </w:p>
        </w:tc>
      </w:tr>
      <w:tr w:rsidR="00022F18" w:rsidRPr="00022F18" w14:paraId="055EF6E6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77F2C6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11238754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A96A13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573412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754FDD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12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85830A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00E17C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49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D73D7F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58</w:t>
            </w:r>
          </w:p>
        </w:tc>
      </w:tr>
      <w:tr w:rsidR="00022F18" w:rsidRPr="00022F18" w14:paraId="542E0657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328D27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11242774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5DE277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C5CC25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3563E9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14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46AB87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2F2844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35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28AAD2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59</w:t>
            </w:r>
          </w:p>
        </w:tc>
      </w:tr>
      <w:tr w:rsidR="00022F18" w:rsidRPr="00022F18" w14:paraId="3BB51A61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B61F76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11632673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E19BE7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26C2F0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1138BE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23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BABCC6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E8B30D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75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29B943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58</w:t>
            </w:r>
          </w:p>
        </w:tc>
      </w:tr>
      <w:tr w:rsidR="00022F18" w:rsidRPr="00022F18" w14:paraId="20FDA6FE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C1C951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11643240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54E63D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11ACBF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1CD528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15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2A3B17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29E036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73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8B3F06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66</w:t>
            </w:r>
          </w:p>
        </w:tc>
      </w:tr>
      <w:tr w:rsidR="00022F18" w:rsidRPr="00022F18" w14:paraId="021315DC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FC21A2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11672782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A32902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68ED71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69FF56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10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7566AD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F0CBEC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67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CBE4BE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58</w:t>
            </w:r>
          </w:p>
        </w:tc>
      </w:tr>
      <w:tr w:rsidR="00022F18" w:rsidRPr="00022F18" w14:paraId="62FB0574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3A3B51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11688492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025438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659EE4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8D73A9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13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9AE445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342F05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09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FC8159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60</w:t>
            </w:r>
          </w:p>
        </w:tc>
      </w:tr>
      <w:tr w:rsidR="00022F18" w:rsidRPr="00022F18" w14:paraId="1BF6B7EC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0D0FFA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11719201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2AC5AF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EE9892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601C9E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13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368B60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8DC1A2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22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4A42EF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76</w:t>
            </w:r>
          </w:p>
        </w:tc>
      </w:tr>
      <w:tr w:rsidR="00022F18" w:rsidRPr="00022F18" w14:paraId="69747561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FA9E31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11737408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93A640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5DC709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A95952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11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D46958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DA248A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32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B8BE97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68</w:t>
            </w:r>
          </w:p>
        </w:tc>
      </w:tr>
      <w:tr w:rsidR="00022F18" w:rsidRPr="00022F18" w14:paraId="79FC58E5" w14:textId="77777777" w:rsidTr="00A75AD5">
        <w:trPr>
          <w:trHeight w:val="288"/>
        </w:trPr>
        <w:tc>
          <w:tcPr>
            <w:tcW w:w="135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C7F1DD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11880992</w:t>
            </w:r>
          </w:p>
        </w:tc>
        <w:tc>
          <w:tcPr>
            <w:tcW w:w="127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968D25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B18075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99F54D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17</w:t>
            </w:r>
          </w:p>
        </w:tc>
        <w:tc>
          <w:tcPr>
            <w:tcW w:w="116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645AED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00E24E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03</w:t>
            </w:r>
          </w:p>
        </w:tc>
        <w:tc>
          <w:tcPr>
            <w:tcW w:w="119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F6AA9F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60</w:t>
            </w:r>
          </w:p>
        </w:tc>
      </w:tr>
      <w:tr w:rsidR="00022F18" w:rsidRPr="00022F18" w14:paraId="3BA4878F" w14:textId="77777777" w:rsidTr="00A75AD5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0EB3FCD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11894900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BFB89FE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BE9AC0A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E79E283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15</w:t>
            </w:r>
          </w:p>
        </w:tc>
        <w:tc>
          <w:tcPr>
            <w:tcW w:w="116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4F37E20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C3A76DB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28</w:t>
            </w:r>
          </w:p>
        </w:tc>
        <w:tc>
          <w:tcPr>
            <w:tcW w:w="119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9EE7252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61</w:t>
            </w:r>
          </w:p>
        </w:tc>
      </w:tr>
      <w:tr w:rsidR="00022F18" w:rsidRPr="00022F18" w14:paraId="4E9BF90E" w14:textId="77777777" w:rsidTr="00A75AD5">
        <w:trPr>
          <w:trHeight w:val="288"/>
        </w:trPr>
        <w:tc>
          <w:tcPr>
            <w:tcW w:w="1358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F155A3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11934731</w:t>
            </w:r>
          </w:p>
        </w:tc>
        <w:tc>
          <w:tcPr>
            <w:tcW w:w="1274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6F1C25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976752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639141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36</w:t>
            </w:r>
          </w:p>
        </w:tc>
        <w:tc>
          <w:tcPr>
            <w:tcW w:w="1165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C823A3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0BE076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27</w:t>
            </w:r>
          </w:p>
        </w:tc>
        <w:tc>
          <w:tcPr>
            <w:tcW w:w="1199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AEC3D7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64</w:t>
            </w:r>
          </w:p>
        </w:tc>
      </w:tr>
      <w:tr w:rsidR="00022F18" w:rsidRPr="00022F18" w14:paraId="2ACB7328" w14:textId="77777777" w:rsidTr="00A75AD5">
        <w:trPr>
          <w:trHeight w:val="288"/>
        </w:trPr>
        <w:tc>
          <w:tcPr>
            <w:tcW w:w="1358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AE61C8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11935978</w:t>
            </w:r>
          </w:p>
        </w:tc>
        <w:tc>
          <w:tcPr>
            <w:tcW w:w="1274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EA0B60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C333EC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ABBA9A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11</w:t>
            </w:r>
          </w:p>
        </w:tc>
        <w:tc>
          <w:tcPr>
            <w:tcW w:w="1165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2285EE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78C916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76</w:t>
            </w:r>
          </w:p>
        </w:tc>
        <w:tc>
          <w:tcPr>
            <w:tcW w:w="1199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C731BA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59</w:t>
            </w:r>
          </w:p>
        </w:tc>
      </w:tr>
      <w:tr w:rsidR="00022F18" w:rsidRPr="00022F18" w14:paraId="0DB1326C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0D7D0D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lastRenderedPageBreak/>
              <w:t>rs12077443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834C6A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175F8B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B91397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10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315542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A090CE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33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E001C8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58</w:t>
            </w:r>
          </w:p>
        </w:tc>
      </w:tr>
      <w:tr w:rsidR="00022F18" w:rsidRPr="00022F18" w14:paraId="24DACD6A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E807C3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12121554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7EBC54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0B98FE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F8FDC6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24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2C62EE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DC21AD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30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049BD4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61</w:t>
            </w:r>
          </w:p>
        </w:tc>
      </w:tr>
      <w:tr w:rsidR="00022F18" w:rsidRPr="00022F18" w14:paraId="556D74B2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07143A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12149673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9FE22B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B45114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9754B7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29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99D244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242FC1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51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48C9AA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65</w:t>
            </w:r>
          </w:p>
        </w:tc>
      </w:tr>
      <w:tr w:rsidR="00022F18" w:rsidRPr="00022F18" w14:paraId="04FB4C6D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22A6E8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12210993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69EEBE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F8CE68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134E63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22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B3074D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2BFEEC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28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DF7794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57</w:t>
            </w:r>
          </w:p>
        </w:tc>
      </w:tr>
      <w:tr w:rsidR="00022F18" w:rsidRPr="00022F18" w14:paraId="74AF076B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AF950A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12276167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F5773F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ECAB31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704194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14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90AF3F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9FCD9D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16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9FF60C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61</w:t>
            </w:r>
          </w:p>
        </w:tc>
      </w:tr>
      <w:tr w:rsidR="00022F18" w:rsidRPr="00022F18" w14:paraId="79780CDD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BC84A3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12346689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39494A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BD8143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14B7F7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19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E2434A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3C4F70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93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C06890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61</w:t>
            </w:r>
          </w:p>
        </w:tc>
      </w:tr>
      <w:tr w:rsidR="00022F18" w:rsidRPr="00022F18" w14:paraId="5B5330B4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926F1A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12372718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BCF2D0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BC0281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B9131C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15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1F09EF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CD2431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75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F223C5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61</w:t>
            </w:r>
          </w:p>
        </w:tc>
      </w:tr>
      <w:tr w:rsidR="00022F18" w:rsidRPr="00022F18" w14:paraId="300118C3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805810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12414040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BF1C27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A7E2CD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B4BC1E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11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A1CF72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A02EB1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5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2C13D1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58</w:t>
            </w:r>
          </w:p>
        </w:tc>
      </w:tr>
      <w:tr w:rsidR="00022F18" w:rsidRPr="00022F18" w14:paraId="4245954C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1FB088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12443188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C41405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40C9A6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84CA3B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22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4F2CF9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7D29E5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11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BCFD13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64</w:t>
            </w:r>
          </w:p>
        </w:tc>
      </w:tr>
      <w:tr w:rsidR="00022F18" w:rsidRPr="00022F18" w14:paraId="41F51A96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7D64D2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1255471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918875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2CC4E1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89A416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10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68AA40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580CF3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14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F5ACDB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63</w:t>
            </w:r>
          </w:p>
        </w:tc>
      </w:tr>
      <w:tr w:rsidR="00022F18" w:rsidRPr="00022F18" w14:paraId="19ABA1F6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09BBD7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1256065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780EA8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D71E12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A9669D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12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D27937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810733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71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FE0FA9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58</w:t>
            </w:r>
          </w:p>
        </w:tc>
      </w:tr>
      <w:tr w:rsidR="00022F18" w:rsidRPr="00022F18" w14:paraId="0D199BBA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710C7E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12587727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F92B78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057170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DD9D2C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11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E35F66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CFB1A9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50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DF6B05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74</w:t>
            </w:r>
          </w:p>
        </w:tc>
      </w:tr>
      <w:tr w:rsidR="00022F18" w:rsidRPr="00022F18" w14:paraId="7D197F76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77DA2E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12614693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F9E59C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EA75C6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B5208B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14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AE58C0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8F98F0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97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EB0B33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80</w:t>
            </w:r>
          </w:p>
        </w:tc>
      </w:tr>
      <w:tr w:rsidR="00022F18" w:rsidRPr="00022F18" w14:paraId="34DD6F10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3BCD33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12683791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3BF6C4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76A3DB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78DC8E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29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B1FED0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89597D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35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3AE7D9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61</w:t>
            </w:r>
          </w:p>
        </w:tc>
      </w:tr>
      <w:tr w:rsidR="00022F18" w:rsidRPr="00022F18" w14:paraId="6DFF57ED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FA7CC6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12703135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918819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1F34EC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3E15BA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12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D4722A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2C76D2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123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D72DA8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66</w:t>
            </w:r>
          </w:p>
        </w:tc>
      </w:tr>
      <w:tr w:rsidR="00022F18" w:rsidRPr="00022F18" w14:paraId="22A40B40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DD0D64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12733821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579D8D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441D8A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2DFF97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16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B31021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7EBEBE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91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68697F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60</w:t>
            </w:r>
          </w:p>
        </w:tc>
      </w:tr>
      <w:tr w:rsidR="00022F18" w:rsidRPr="00022F18" w14:paraId="3CAF4221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504F20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12811685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F82CEE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E08A0A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1C8AD5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18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06E81E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039F77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46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096689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64</w:t>
            </w:r>
          </w:p>
        </w:tc>
      </w:tr>
      <w:tr w:rsidR="00022F18" w:rsidRPr="00022F18" w14:paraId="79C92024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88B3D9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12932885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6846B9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6E1E92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978813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24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4C3438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7C10CD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25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9D54C0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58</w:t>
            </w:r>
          </w:p>
        </w:tc>
      </w:tr>
      <w:tr w:rsidR="00022F18" w:rsidRPr="00022F18" w14:paraId="035F43B1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E2EF7A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12973365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09F277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A77C39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556B01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10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F6C61A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1AAAE3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59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1A9F54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58</w:t>
            </w:r>
          </w:p>
        </w:tc>
      </w:tr>
      <w:tr w:rsidR="00022F18" w:rsidRPr="00022F18" w14:paraId="35AD1540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B49F89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12974515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593A7D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25A0A8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911F4D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10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6AB7BE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17EE14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54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15716C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58</w:t>
            </w:r>
          </w:p>
        </w:tc>
      </w:tr>
      <w:tr w:rsidR="00022F18" w:rsidRPr="00022F18" w14:paraId="2822CE99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1509FF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12986939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2D5BFE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2F0FBF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7BB826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50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54789F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A45E67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80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C66BD0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68</w:t>
            </w:r>
          </w:p>
        </w:tc>
      </w:tr>
      <w:tr w:rsidR="00022F18" w:rsidRPr="00022F18" w14:paraId="4BE91A08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5C9AB9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13002567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A88E90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71FE9C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416769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18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28FE96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BB995B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89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F7223B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62</w:t>
            </w:r>
          </w:p>
        </w:tc>
      </w:tr>
      <w:tr w:rsidR="00022F18" w:rsidRPr="00022F18" w14:paraId="71F6815C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9894A0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13022378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8A914C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F4DBE9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A5688B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23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A84960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13E082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67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98C627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59</w:t>
            </w:r>
          </w:p>
        </w:tc>
      </w:tr>
      <w:tr w:rsidR="00022F18" w:rsidRPr="00022F18" w14:paraId="10156C9F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CD934C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13065094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987B3D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BCA893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9C124D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21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76FA67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710095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54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3032B0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58</w:t>
            </w:r>
          </w:p>
        </w:tc>
      </w:tr>
      <w:tr w:rsidR="00022F18" w:rsidRPr="00022F18" w14:paraId="55056F89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F4CBC8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13070996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3A7E16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04084D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BF6AE7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14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752691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554BE4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36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4D1AAF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62</w:t>
            </w:r>
          </w:p>
        </w:tc>
      </w:tr>
      <w:tr w:rsidR="00022F18" w:rsidRPr="00022F18" w14:paraId="00454F54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94AAF1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13083728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6EC706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D62B76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4E387E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17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D9FF89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2CE25D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51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F50173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66</w:t>
            </w:r>
          </w:p>
        </w:tc>
      </w:tr>
      <w:tr w:rsidR="00022F18" w:rsidRPr="00022F18" w14:paraId="27228D0D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0105FB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13088318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4F5E6E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E66791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201C11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15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E16B5B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E037DC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26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CBB66F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59</w:t>
            </w:r>
          </w:p>
        </w:tc>
      </w:tr>
      <w:tr w:rsidR="00022F18" w:rsidRPr="00022F18" w14:paraId="54C69808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8A058F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13154707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0436FD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BE3B15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ED9727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21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CC9D0A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B17BBA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10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E4420C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63</w:t>
            </w:r>
          </w:p>
        </w:tc>
      </w:tr>
      <w:tr w:rsidR="00022F18" w:rsidRPr="00022F18" w14:paraId="554DB489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C3444B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13230922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1FE5D6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C10E7F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55EA1D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15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033B6B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0B4C64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03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7E6DF8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61</w:t>
            </w:r>
          </w:p>
        </w:tc>
      </w:tr>
      <w:tr w:rsidR="00022F18" w:rsidRPr="00022F18" w14:paraId="0AA9E121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13C5C3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13427681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968317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2FB424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1E980E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11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BC15CC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9CFC3C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15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8594C9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61</w:t>
            </w:r>
          </w:p>
        </w:tc>
      </w:tr>
      <w:tr w:rsidR="00022F18" w:rsidRPr="00022F18" w14:paraId="364580CE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2E5700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134622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CC74B1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A56E09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7B30E6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40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0FDB64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60847D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02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C77E50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67</w:t>
            </w:r>
          </w:p>
        </w:tc>
      </w:tr>
      <w:tr w:rsidR="00022F18" w:rsidRPr="00022F18" w14:paraId="0FB90548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6B2C17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1392788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872C3F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B94814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0EDCE9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11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3DD8F1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B890F5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37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9DE723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58</w:t>
            </w:r>
          </w:p>
        </w:tc>
      </w:tr>
      <w:tr w:rsidR="00022F18" w:rsidRPr="00022F18" w14:paraId="0B1C7615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0C4D48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1426889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FDB0DB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76720A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01B11E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12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F48A50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6B04AB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38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9ED348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58</w:t>
            </w:r>
          </w:p>
        </w:tc>
      </w:tr>
      <w:tr w:rsidR="00022F18" w:rsidRPr="00022F18" w14:paraId="0C8B9679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EAC018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1455420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D848F7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73E2F4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D67F76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10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E49D05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68A9C5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140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45EC6A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58</w:t>
            </w:r>
          </w:p>
        </w:tc>
      </w:tr>
      <w:tr w:rsidR="00022F18" w:rsidRPr="00022F18" w14:paraId="5F214711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184C03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1455816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2907CC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1D0EDA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CF90B1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12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EECBC9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0CD707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76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A20EDF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64</w:t>
            </w:r>
          </w:p>
        </w:tc>
      </w:tr>
      <w:tr w:rsidR="00022F18" w:rsidRPr="00022F18" w14:paraId="45F62D1A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B05103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1463597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20A0E6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C99C53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7F1743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12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AC2999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C4BEA2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08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D1FD7B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58</w:t>
            </w:r>
          </w:p>
        </w:tc>
      </w:tr>
      <w:tr w:rsidR="00022F18" w:rsidRPr="00022F18" w14:paraId="7BDBC35D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2D1AFC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1468316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70F589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886741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EE0453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10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28CA94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F07538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140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CDBD15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65</w:t>
            </w:r>
          </w:p>
        </w:tc>
      </w:tr>
      <w:tr w:rsidR="00022F18" w:rsidRPr="00022F18" w14:paraId="6855D5FB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E2C6FD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1484434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F8A9A8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917263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DE3094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12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FA9E31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93A486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58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1BAA01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63</w:t>
            </w:r>
          </w:p>
        </w:tc>
      </w:tr>
      <w:tr w:rsidR="00022F18" w:rsidRPr="00022F18" w14:paraId="57B6C1C1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FEF46C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1500920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F39ED7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215C25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D8E090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16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2BEE72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67681A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07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117B5F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60</w:t>
            </w:r>
          </w:p>
        </w:tc>
      </w:tr>
      <w:tr w:rsidR="00022F18" w:rsidRPr="00022F18" w14:paraId="3F5FBBBB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33E594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1502201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FB17C8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CC5CA1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0A4176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17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7E35D1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E3669E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28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E4B77A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60</w:t>
            </w:r>
          </w:p>
        </w:tc>
      </w:tr>
      <w:tr w:rsidR="00022F18" w:rsidRPr="00022F18" w14:paraId="35C6F504" w14:textId="77777777" w:rsidTr="00A75AD5">
        <w:trPr>
          <w:trHeight w:val="288"/>
        </w:trPr>
        <w:tc>
          <w:tcPr>
            <w:tcW w:w="135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B1CAE0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1533142</w:t>
            </w:r>
          </w:p>
        </w:tc>
        <w:tc>
          <w:tcPr>
            <w:tcW w:w="127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C0DA53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849205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E2AAFF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23</w:t>
            </w:r>
          </w:p>
        </w:tc>
        <w:tc>
          <w:tcPr>
            <w:tcW w:w="116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C6E907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E69D11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132</w:t>
            </w:r>
          </w:p>
        </w:tc>
        <w:tc>
          <w:tcPr>
            <w:tcW w:w="119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2461C0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63</w:t>
            </w:r>
          </w:p>
        </w:tc>
      </w:tr>
      <w:tr w:rsidR="00022F18" w:rsidRPr="00022F18" w14:paraId="0BBFC5A2" w14:textId="77777777" w:rsidTr="00A75AD5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CB2745E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1535571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52712CA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708A4A6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1A16946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13</w:t>
            </w:r>
          </w:p>
        </w:tc>
        <w:tc>
          <w:tcPr>
            <w:tcW w:w="116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850444D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A58F559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103</w:t>
            </w:r>
          </w:p>
        </w:tc>
        <w:tc>
          <w:tcPr>
            <w:tcW w:w="119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1C91F3A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59</w:t>
            </w:r>
          </w:p>
        </w:tc>
      </w:tr>
      <w:tr w:rsidR="00022F18" w:rsidRPr="00022F18" w14:paraId="1482CCC1" w14:textId="77777777" w:rsidTr="00A75AD5">
        <w:trPr>
          <w:trHeight w:val="288"/>
        </w:trPr>
        <w:tc>
          <w:tcPr>
            <w:tcW w:w="1358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0D939B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1548607</w:t>
            </w:r>
          </w:p>
        </w:tc>
        <w:tc>
          <w:tcPr>
            <w:tcW w:w="1274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E488E6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64AAC8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F8A296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18</w:t>
            </w:r>
          </w:p>
        </w:tc>
        <w:tc>
          <w:tcPr>
            <w:tcW w:w="1165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82057F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19AB08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65</w:t>
            </w:r>
          </w:p>
        </w:tc>
        <w:tc>
          <w:tcPr>
            <w:tcW w:w="1199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C34034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61</w:t>
            </w:r>
          </w:p>
        </w:tc>
      </w:tr>
      <w:tr w:rsidR="00022F18" w:rsidRPr="00022F18" w14:paraId="43A469A2" w14:textId="77777777" w:rsidTr="00A75AD5">
        <w:trPr>
          <w:trHeight w:val="288"/>
        </w:trPr>
        <w:tc>
          <w:tcPr>
            <w:tcW w:w="1358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F5D4FD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1550270</w:t>
            </w:r>
          </w:p>
        </w:tc>
        <w:tc>
          <w:tcPr>
            <w:tcW w:w="1274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F8D5B1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2A8A72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0DF229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16</w:t>
            </w:r>
          </w:p>
        </w:tc>
        <w:tc>
          <w:tcPr>
            <w:tcW w:w="1165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0FD1F4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F66D4A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161</w:t>
            </w:r>
          </w:p>
        </w:tc>
        <w:tc>
          <w:tcPr>
            <w:tcW w:w="1199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CB55B8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64</w:t>
            </w:r>
          </w:p>
        </w:tc>
      </w:tr>
      <w:tr w:rsidR="00022F18" w:rsidRPr="00022F18" w14:paraId="4C1D1A26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753403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lastRenderedPageBreak/>
              <w:t>rs1564983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59077E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8153A7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72F035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22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75E01E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23C7F2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45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BA8214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61</w:t>
            </w:r>
          </w:p>
        </w:tc>
      </w:tr>
      <w:tr w:rsidR="00022F18" w:rsidRPr="00022F18" w14:paraId="2FF1F167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80F854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1622638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C35DCB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F22630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AFD96D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15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350A35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D56466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160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799266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58</w:t>
            </w:r>
          </w:p>
        </w:tc>
      </w:tr>
      <w:tr w:rsidR="00022F18" w:rsidRPr="00022F18" w14:paraId="71D9B984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C6C58C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167365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957BFE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C27F55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9BEBB2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19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ADE368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F9DB27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23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596739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64</w:t>
            </w:r>
          </w:p>
        </w:tc>
      </w:tr>
      <w:tr w:rsidR="00022F18" w:rsidRPr="00022F18" w14:paraId="59EF056D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AEE58E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16884419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A941F0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538DB9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70BDA8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14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28D2DD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2E3371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139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7830A4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67</w:t>
            </w:r>
          </w:p>
        </w:tc>
      </w:tr>
      <w:tr w:rsidR="00022F18" w:rsidRPr="00022F18" w14:paraId="142051AF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B01E8F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1706708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91265F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79DCDD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1AAF4C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29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C3EC79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53AD14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75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23D146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64</w:t>
            </w:r>
          </w:p>
        </w:tc>
      </w:tr>
      <w:tr w:rsidR="00022F18" w:rsidRPr="00022F18" w14:paraId="6FE199A1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EA6597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174598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48227A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5F8D3E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BA6514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14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C49D23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CD1EA1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31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1CFB4E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61</w:t>
            </w:r>
          </w:p>
        </w:tc>
      </w:tr>
      <w:tr w:rsidR="00022F18" w:rsidRPr="00022F18" w14:paraId="7D34E8DC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CF9B77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17684825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8C0651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DAFBFD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01D2FB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12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07B841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3483FC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63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B82374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59</w:t>
            </w:r>
          </w:p>
        </w:tc>
      </w:tr>
      <w:tr w:rsidR="00022F18" w:rsidRPr="00022F18" w14:paraId="16FB3AEF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D64A50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17700633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EDCBC9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AFA712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A9618F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13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10AD40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D3454B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21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162E4E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65</w:t>
            </w:r>
          </w:p>
        </w:tc>
      </w:tr>
      <w:tr w:rsidR="00022F18" w:rsidRPr="00022F18" w14:paraId="6340C58B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109913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1777277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CD34DB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71B649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6AEAC1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11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BCDEF4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C225C2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67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2F6BA1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58</w:t>
            </w:r>
          </w:p>
        </w:tc>
      </w:tr>
      <w:tr w:rsidR="00022F18" w:rsidRPr="00022F18" w14:paraId="2B9957A1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E75F54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17796692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4100B1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C464B7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586EDD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18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A1D878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FA58AB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111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289999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60</w:t>
            </w:r>
          </w:p>
        </w:tc>
      </w:tr>
      <w:tr w:rsidR="00022F18" w:rsidRPr="00022F18" w14:paraId="5DCE7128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C3752F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178896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7360AB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505CBB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025F41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16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0D1AF9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D0C4E8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46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1EDB42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65</w:t>
            </w:r>
          </w:p>
        </w:tc>
      </w:tr>
      <w:tr w:rsidR="00022F18" w:rsidRPr="00022F18" w14:paraId="2941C7D0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D7E0E0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1844776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DAC6F2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0EF606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01224A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12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8D501E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476392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50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C39541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58</w:t>
            </w:r>
          </w:p>
        </w:tc>
      </w:tr>
      <w:tr w:rsidR="00022F18" w:rsidRPr="00022F18" w14:paraId="095A814E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9B514D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1861000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8ACF89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48AF70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7F081F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62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675C17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449520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26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19E45C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61</w:t>
            </w:r>
          </w:p>
        </w:tc>
      </w:tr>
      <w:tr w:rsidR="00022F18" w:rsidRPr="00022F18" w14:paraId="26BBCE6B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1F45C1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1865712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C3F4B2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8F4CF8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88AD1E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12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664EBB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E75F70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25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44F6C6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67</w:t>
            </w:r>
          </w:p>
        </w:tc>
      </w:tr>
      <w:tr w:rsidR="00022F18" w:rsidRPr="00022F18" w14:paraId="44181E2D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EA9319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1897465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19F0B5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344CA9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6DC171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13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A2E1EB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C1D45A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7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FC74C2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63</w:t>
            </w:r>
          </w:p>
        </w:tc>
      </w:tr>
      <w:tr w:rsidR="00022F18" w:rsidRPr="00022F18" w14:paraId="2A8D2407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4A8D2C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1999536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16AF40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4DCAD9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6B9AD5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21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1FD077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8D656E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31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792500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58</w:t>
            </w:r>
          </w:p>
        </w:tc>
      </w:tr>
      <w:tr w:rsidR="00022F18" w:rsidRPr="00022F18" w14:paraId="3716D0F9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ABEEC6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2005617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F3C751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3260C5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B7203C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13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5C8040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B10B04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131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00645A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58</w:t>
            </w:r>
          </w:p>
        </w:tc>
      </w:tr>
      <w:tr w:rsidR="00022F18" w:rsidRPr="00022F18" w14:paraId="5C19D253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5BB91A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2052480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D8C95A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B1504C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62474D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27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56510E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705822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40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F1E637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72</w:t>
            </w:r>
          </w:p>
        </w:tc>
      </w:tr>
      <w:tr w:rsidR="00022F18" w:rsidRPr="00022F18" w14:paraId="64B429CA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A6AE37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2069442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765BAE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A80B09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BC3687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19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84C638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B4F868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110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AA921E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65</w:t>
            </w:r>
          </w:p>
        </w:tc>
      </w:tr>
      <w:tr w:rsidR="00022F18" w:rsidRPr="00022F18" w14:paraId="73998E5A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B4209F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2085490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54565F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822F7D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6491FE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13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41B755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230D9A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53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CD78A0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58</w:t>
            </w:r>
          </w:p>
        </w:tc>
      </w:tr>
      <w:tr w:rsidR="00022F18" w:rsidRPr="00022F18" w14:paraId="3375E811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F7190A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210374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8888B2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F0FC5D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0E649C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14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369301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B28181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52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1EFA53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59</w:t>
            </w:r>
          </w:p>
        </w:tc>
      </w:tr>
      <w:tr w:rsidR="00022F18" w:rsidRPr="00022F18" w14:paraId="7CC49D58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54AA91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2174633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206713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1F1B0C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5D585B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16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1348FD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E3F902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76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D4BF89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61</w:t>
            </w:r>
          </w:p>
        </w:tc>
      </w:tr>
      <w:tr w:rsidR="00022F18" w:rsidRPr="00022F18" w14:paraId="563F4442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D52A1D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2179519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BD6431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B9747C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B673DD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11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87D5AD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1D395F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20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2EBE18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64</w:t>
            </w:r>
          </w:p>
        </w:tc>
      </w:tr>
      <w:tr w:rsidR="00022F18" w:rsidRPr="00022F18" w14:paraId="29573269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2A71E4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2239626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602778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D71929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ED0966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17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8E36D1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D9C294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33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0A4DCA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69</w:t>
            </w:r>
          </w:p>
        </w:tc>
      </w:tr>
      <w:tr w:rsidR="00022F18" w:rsidRPr="00022F18" w14:paraId="656DA913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35B738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2240226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C2A759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9AF086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0A33CD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34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720142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A72D40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68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7FB5C8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63</w:t>
            </w:r>
          </w:p>
        </w:tc>
      </w:tr>
      <w:tr w:rsidR="00022F18" w:rsidRPr="00022F18" w14:paraId="3D113512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FC1B90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2254027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BA3F19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138F7B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741CA8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19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7C0AA3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B0CC21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12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9401AE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60</w:t>
            </w:r>
          </w:p>
        </w:tc>
      </w:tr>
      <w:tr w:rsidR="00022F18" w:rsidRPr="00022F18" w14:paraId="184EF736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2DCA9B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2302407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C278B1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9D1D15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716EFE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16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BBE13D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BCA844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27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902101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58</w:t>
            </w:r>
          </w:p>
        </w:tc>
      </w:tr>
      <w:tr w:rsidR="00022F18" w:rsidRPr="00022F18" w14:paraId="1368124E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6E8FE9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2337106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93A773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8BBD66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EDA4A1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19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D1A5A2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CBF5F8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59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A7F4D3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58</w:t>
            </w:r>
          </w:p>
        </w:tc>
      </w:tr>
      <w:tr w:rsidR="00022F18" w:rsidRPr="00022F18" w14:paraId="0F8FBF19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92F109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2353551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35B0AD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C79E7C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17D961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11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FB5261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941BB1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06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F747F2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68</w:t>
            </w:r>
          </w:p>
        </w:tc>
      </w:tr>
      <w:tr w:rsidR="00022F18" w:rsidRPr="00022F18" w14:paraId="0444E637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A2CDB1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2374653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B9CE33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285EA2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C33A1A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12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98DBB2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313D38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60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0642FE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59</w:t>
            </w:r>
          </w:p>
        </w:tc>
      </w:tr>
      <w:tr w:rsidR="00022F18" w:rsidRPr="00022F18" w14:paraId="3C612535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407A96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2382801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ABA595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FC1DD7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11C3B4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20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8DC14F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3DC346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58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792A86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58</w:t>
            </w:r>
          </w:p>
        </w:tc>
      </w:tr>
      <w:tr w:rsidR="00022F18" w:rsidRPr="00022F18" w14:paraId="13587A6A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DD2383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2388792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A860CF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96C7BB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79254D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13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98E90C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311E51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8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64E2AB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59</w:t>
            </w:r>
          </w:p>
        </w:tc>
      </w:tr>
      <w:tr w:rsidR="00022F18" w:rsidRPr="00022F18" w14:paraId="0474925A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5CE224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241770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5C4A4F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9B7A44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AE33B5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12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0278A6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DB720F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116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B3B006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60</w:t>
            </w:r>
          </w:p>
        </w:tc>
      </w:tr>
      <w:tr w:rsidR="00022F18" w:rsidRPr="00022F18" w14:paraId="29880B90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1F34B5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2430689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35A519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0B8367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BCDFA8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16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DD16B0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BC0BB7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70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1A6B02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62</w:t>
            </w:r>
          </w:p>
        </w:tc>
      </w:tr>
      <w:tr w:rsidR="00022F18" w:rsidRPr="00022F18" w14:paraId="26126334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305313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2546985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EFEFD8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D1198B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CDCECC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15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835820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D8B2BE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28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4E0B40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71</w:t>
            </w:r>
          </w:p>
        </w:tc>
      </w:tr>
      <w:tr w:rsidR="00022F18" w:rsidRPr="00022F18" w14:paraId="50CB45A9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748A46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2553772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E964BD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CA812D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CA5F02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28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ABAA65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B48FED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35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024984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58</w:t>
            </w:r>
          </w:p>
        </w:tc>
      </w:tr>
      <w:tr w:rsidR="00022F18" w:rsidRPr="00022F18" w14:paraId="38ADF3B9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3C5636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258223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C42C16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DC12FE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D193A8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11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1A77C3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71449C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30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620D88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61</w:t>
            </w:r>
          </w:p>
        </w:tc>
      </w:tr>
      <w:tr w:rsidR="00022F18" w:rsidRPr="00022F18" w14:paraId="39E33F76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6BC778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2639953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CFF01B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3B076A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982B8C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28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CB82FC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6CD151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99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A6ED1C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58</w:t>
            </w:r>
          </w:p>
        </w:tc>
      </w:tr>
      <w:tr w:rsidR="00022F18" w:rsidRPr="00022F18" w14:paraId="504371F2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06681C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264647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D4D6A2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3AE43D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52B467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20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DFAEC2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400C10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13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1B9582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58</w:t>
            </w:r>
          </w:p>
        </w:tc>
      </w:tr>
      <w:tr w:rsidR="00022F18" w:rsidRPr="00022F18" w14:paraId="717AFAAA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7722F6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2722176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850D3C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5996C9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FA4448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13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1A5EE4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B72E6A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10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7C6D53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63</w:t>
            </w:r>
          </w:p>
        </w:tc>
      </w:tr>
      <w:tr w:rsidR="00022F18" w:rsidRPr="00022F18" w14:paraId="30FCFE97" w14:textId="77777777" w:rsidTr="00A75AD5">
        <w:trPr>
          <w:trHeight w:val="288"/>
        </w:trPr>
        <w:tc>
          <w:tcPr>
            <w:tcW w:w="135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EF5315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2761884</w:t>
            </w:r>
          </w:p>
        </w:tc>
        <w:tc>
          <w:tcPr>
            <w:tcW w:w="127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5301E8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7CDA61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D27E72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50</w:t>
            </w:r>
          </w:p>
        </w:tc>
        <w:tc>
          <w:tcPr>
            <w:tcW w:w="116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49D8FE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167298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57</w:t>
            </w:r>
          </w:p>
        </w:tc>
        <w:tc>
          <w:tcPr>
            <w:tcW w:w="119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3727C1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58</w:t>
            </w:r>
          </w:p>
        </w:tc>
      </w:tr>
      <w:tr w:rsidR="00022F18" w:rsidRPr="00022F18" w14:paraId="1CFC1160" w14:textId="77777777" w:rsidTr="00A75AD5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4BFBAD9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277402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A70086C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6FFFF29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5EC9F57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13</w:t>
            </w:r>
          </w:p>
        </w:tc>
        <w:tc>
          <w:tcPr>
            <w:tcW w:w="116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1A97F1C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E7E18FB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41</w:t>
            </w:r>
          </w:p>
        </w:tc>
        <w:tc>
          <w:tcPr>
            <w:tcW w:w="119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6913DC8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63</w:t>
            </w:r>
          </w:p>
        </w:tc>
      </w:tr>
      <w:tr w:rsidR="00022F18" w:rsidRPr="00022F18" w14:paraId="5ED44B56" w14:textId="77777777" w:rsidTr="00A75AD5">
        <w:trPr>
          <w:trHeight w:val="288"/>
        </w:trPr>
        <w:tc>
          <w:tcPr>
            <w:tcW w:w="1358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33630D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2830913</w:t>
            </w:r>
          </w:p>
        </w:tc>
        <w:tc>
          <w:tcPr>
            <w:tcW w:w="1274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6B8EAB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4CD84A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126221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24</w:t>
            </w:r>
          </w:p>
        </w:tc>
        <w:tc>
          <w:tcPr>
            <w:tcW w:w="1165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4B5E43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6BF4BF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31</w:t>
            </w:r>
          </w:p>
        </w:tc>
        <w:tc>
          <w:tcPr>
            <w:tcW w:w="1199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993D60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61</w:t>
            </w:r>
          </w:p>
        </w:tc>
      </w:tr>
      <w:tr w:rsidR="00022F18" w:rsidRPr="00022F18" w14:paraId="6C8CA9EE" w14:textId="77777777" w:rsidTr="00A75AD5">
        <w:trPr>
          <w:trHeight w:val="288"/>
        </w:trPr>
        <w:tc>
          <w:tcPr>
            <w:tcW w:w="1358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5B1CAE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28364580</w:t>
            </w:r>
          </w:p>
        </w:tc>
        <w:tc>
          <w:tcPr>
            <w:tcW w:w="1274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67EB0B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B0E8CE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DFD837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22</w:t>
            </w:r>
          </w:p>
        </w:tc>
        <w:tc>
          <w:tcPr>
            <w:tcW w:w="1165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76845C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C07C3F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74</w:t>
            </w:r>
          </w:p>
        </w:tc>
        <w:tc>
          <w:tcPr>
            <w:tcW w:w="1199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6B75A3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68</w:t>
            </w:r>
          </w:p>
        </w:tc>
      </w:tr>
      <w:tr w:rsidR="00022F18" w:rsidRPr="00022F18" w14:paraId="40C3CD7C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6006BF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lastRenderedPageBreak/>
              <w:t>rs28557305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EFADD1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EC2270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F1F1A9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26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D0CB79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1A83B8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36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3C34D7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60</w:t>
            </w:r>
          </w:p>
        </w:tc>
      </w:tr>
      <w:tr w:rsidR="00022F18" w:rsidRPr="00022F18" w14:paraId="6BF9E6CA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AEDC6C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2929308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4AF4EC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A2EBD5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3E2C03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44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2B3C91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BF5979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26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D845C9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59</w:t>
            </w:r>
          </w:p>
        </w:tc>
      </w:tr>
      <w:tr w:rsidR="00022F18" w:rsidRPr="00022F18" w14:paraId="14D4419E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17CB1E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2982571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D821EE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9A6DD2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73DA44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77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895FC3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2B7562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14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431D9F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58</w:t>
            </w:r>
          </w:p>
        </w:tc>
      </w:tr>
      <w:tr w:rsidR="00022F18" w:rsidRPr="00022F18" w14:paraId="3B15D6ED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E6109C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3131593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17EBB6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BAAA6B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2883BD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14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52E4B1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1C3DE1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12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7EC9F1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64</w:t>
            </w:r>
          </w:p>
        </w:tc>
      </w:tr>
      <w:tr w:rsidR="00022F18" w:rsidRPr="00022F18" w14:paraId="6C725C9A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E31AAA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314261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82BA0F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28A42B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2EF3D7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13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4D6070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7980A7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84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4969F4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59</w:t>
            </w:r>
          </w:p>
        </w:tc>
      </w:tr>
      <w:tr w:rsidR="00022F18" w:rsidRPr="00022F18" w14:paraId="36FF4B31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576B2A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330091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B727C4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7D4745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23FD54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19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BA6280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6179F3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98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905AFC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65</w:t>
            </w:r>
          </w:p>
        </w:tc>
      </w:tr>
      <w:tr w:rsidR="00022F18" w:rsidRPr="00022F18" w14:paraId="7A1BF7A7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F461E0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34068557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5BCEBB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169541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68B6BB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12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36EEC9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738078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27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14415A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61</w:t>
            </w:r>
          </w:p>
        </w:tc>
      </w:tr>
      <w:tr w:rsidR="00022F18" w:rsidRPr="00022F18" w14:paraId="2452788D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F8B955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344035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EAA880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4F204C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96EFBA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15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77B6E5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B040A3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40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AC9811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58</w:t>
            </w:r>
          </w:p>
        </w:tc>
      </w:tr>
      <w:tr w:rsidR="00022F18" w:rsidRPr="00022F18" w14:paraId="5146B206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E791CB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34435227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D0C0AE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7CCC4C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B64777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13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E0817D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D46969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105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DCA22E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58</w:t>
            </w:r>
          </w:p>
        </w:tc>
      </w:tr>
      <w:tr w:rsidR="00022F18" w:rsidRPr="00022F18" w14:paraId="138DE05D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287EED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34441013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9A0F68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4DE34B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159E45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32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6597BB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7AB289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177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1FDDD3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67</w:t>
            </w:r>
          </w:p>
        </w:tc>
      </w:tr>
      <w:tr w:rsidR="00022F18" w:rsidRPr="00022F18" w14:paraId="11C39960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E51B2A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34627117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4FE9C2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C7869A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839498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22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E84C1C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BC8D30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21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813B0F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65</w:t>
            </w:r>
          </w:p>
        </w:tc>
      </w:tr>
      <w:tr w:rsidR="00022F18" w:rsidRPr="00022F18" w14:paraId="71291928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DFB325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34853396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E85FEA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B48D2B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987985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12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7AC76B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41477C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14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60444C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59</w:t>
            </w:r>
          </w:p>
        </w:tc>
      </w:tr>
      <w:tr w:rsidR="00022F18" w:rsidRPr="00022F18" w14:paraId="38F9B38C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B715FB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34879158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D3212B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AC2013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574E3F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17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619C74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BBF89D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98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3D7D39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68</w:t>
            </w:r>
          </w:p>
        </w:tc>
      </w:tr>
      <w:tr w:rsidR="00022F18" w:rsidRPr="00022F18" w14:paraId="6C53AD9F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69D268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35155027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B9C3BD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96E8FA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7484F4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16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1D5F15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D56552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82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9CD994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63</w:t>
            </w:r>
          </w:p>
        </w:tc>
      </w:tr>
      <w:tr w:rsidR="00022F18" w:rsidRPr="00022F18" w14:paraId="1AA88707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38A911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35657711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BAD834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05135C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C4B3C5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51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317671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9999C8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140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AD4122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67</w:t>
            </w:r>
          </w:p>
        </w:tc>
      </w:tr>
      <w:tr w:rsidR="00022F18" w:rsidRPr="00022F18" w14:paraId="37385C93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50CA92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35713954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781145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3B2974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B2397A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11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5404B7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45C303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14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571E75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59</w:t>
            </w:r>
          </w:p>
        </w:tc>
      </w:tr>
      <w:tr w:rsidR="00022F18" w:rsidRPr="00022F18" w14:paraId="260CE12F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4446BA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359942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5A0072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CFFC11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05EC2B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10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421F37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B4428B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02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69A5DD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58</w:t>
            </w:r>
          </w:p>
        </w:tc>
      </w:tr>
      <w:tr w:rsidR="00022F18" w:rsidRPr="00022F18" w14:paraId="19D18B2F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279001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36016056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CC5E97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5593BB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1154B5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19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EB93A0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8B1BDF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36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B8FD12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65</w:t>
            </w:r>
          </w:p>
        </w:tc>
      </w:tr>
      <w:tr w:rsidR="00022F18" w:rsidRPr="00022F18" w14:paraId="29876956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D5566E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36124395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6170F6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374D47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9C9AAB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10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E69851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6E418E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12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D5AE2B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63</w:t>
            </w:r>
          </w:p>
        </w:tc>
      </w:tr>
      <w:tr w:rsidR="00022F18" w:rsidRPr="00022F18" w14:paraId="08ABB4BD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E0C72E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368510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461FBB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3C119E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7C9538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24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754F60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72DB09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156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49B4D9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60</w:t>
            </w:r>
          </w:p>
        </w:tc>
      </w:tr>
      <w:tr w:rsidR="00022F18" w:rsidRPr="00022F18" w14:paraId="29E00AF1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416A36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370387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947241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F0233F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84F6A3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47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F6A161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9A0219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99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4F3639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58</w:t>
            </w:r>
          </w:p>
        </w:tc>
      </w:tr>
      <w:tr w:rsidR="00022F18" w:rsidRPr="00022F18" w14:paraId="17138C1F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107820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3747010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DD1C6B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9828F0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67409A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12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261D61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41C604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52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564EA2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66</w:t>
            </w:r>
          </w:p>
        </w:tc>
      </w:tr>
      <w:tr w:rsidR="00022F18" w:rsidRPr="00022F18" w14:paraId="011592BD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F3510F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3752075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799773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B3D8F1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9657EF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10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B8697C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B35EB0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78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4458F5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59</w:t>
            </w:r>
          </w:p>
        </w:tc>
      </w:tr>
      <w:tr w:rsidR="00022F18" w:rsidRPr="00022F18" w14:paraId="790B441B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AB0712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3760456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3B1009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E30E16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A037DC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23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8BD2E7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26DBE7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24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CF3404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58</w:t>
            </w:r>
          </w:p>
        </w:tc>
      </w:tr>
      <w:tr w:rsidR="00022F18" w:rsidRPr="00022F18" w14:paraId="272AA6A9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40CB07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3765971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B991E7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1F13E6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4B353F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28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4691CC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5405C4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3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6E150E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60</w:t>
            </w:r>
          </w:p>
        </w:tc>
      </w:tr>
      <w:tr w:rsidR="00022F18" w:rsidRPr="00022F18" w14:paraId="32CEDADB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485C84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3777787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11F37E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B703D1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1A10A3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52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FD2165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F6F3E9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14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F811C7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59</w:t>
            </w:r>
          </w:p>
        </w:tc>
      </w:tr>
      <w:tr w:rsidR="00022F18" w:rsidRPr="00022F18" w14:paraId="2904D668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AEDC0D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3796014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3CA60F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BB3DED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439AF2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51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9C0B56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6B986B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62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C300DC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73</w:t>
            </w:r>
          </w:p>
        </w:tc>
      </w:tr>
      <w:tr w:rsidR="00022F18" w:rsidRPr="00022F18" w14:paraId="3B5CBF66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A22F7F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3828559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04DB34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5A18FB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7D2CC7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15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2B8EBA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0F7DDD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27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5C70B5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68</w:t>
            </w:r>
          </w:p>
        </w:tc>
      </w:tr>
      <w:tr w:rsidR="00022F18" w:rsidRPr="00022F18" w14:paraId="28C6C3EC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277867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3936185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430B25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0F4A81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AA1C51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20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0D2704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9EAB40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45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1CBE8B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60</w:t>
            </w:r>
          </w:p>
        </w:tc>
      </w:tr>
      <w:tr w:rsidR="00022F18" w:rsidRPr="00022F18" w14:paraId="6AF1B75D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56FE03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3941888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5BABA7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D51B88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8DFF89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13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90D70E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96F4F9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69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40D9D5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62</w:t>
            </w:r>
          </w:p>
        </w:tc>
      </w:tr>
      <w:tr w:rsidR="00022F18" w:rsidRPr="00022F18" w14:paraId="731E415A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1455B5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4358110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28E262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81BD70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4D6AD9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14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08D5BB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FC4B0A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64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D78BE3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72</w:t>
            </w:r>
          </w:p>
        </w:tc>
      </w:tr>
      <w:tr w:rsidR="00022F18" w:rsidRPr="00022F18" w14:paraId="50B80FEA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BE1B3E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4360494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281BFA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C6025E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557AA2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19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4E7250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84629E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26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C83578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59</w:t>
            </w:r>
          </w:p>
        </w:tc>
      </w:tr>
      <w:tr w:rsidR="00022F18" w:rsidRPr="00022F18" w14:paraId="7AC36FD2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475D3F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4383904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D1208B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DA2220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5C1737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45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F380E9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A51BA5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97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228134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63</w:t>
            </w:r>
          </w:p>
        </w:tc>
      </w:tr>
      <w:tr w:rsidR="00022F18" w:rsidRPr="00022F18" w14:paraId="13D25982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A5B384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4401555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E49BE8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3DDBAA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20CE11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11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8E3CB1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BB15F7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69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465908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58</w:t>
            </w:r>
          </w:p>
        </w:tc>
      </w:tr>
      <w:tr w:rsidR="00022F18" w:rsidRPr="00022F18" w14:paraId="19915687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C07C4A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4488059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6CCEDD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48E607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AD6A32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17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CFB6DE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A706B1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12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B875F1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60</w:t>
            </w:r>
          </w:p>
        </w:tc>
      </w:tr>
      <w:tr w:rsidR="00022F18" w:rsidRPr="00022F18" w14:paraId="6159B2D3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B12BF4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4595506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F02CF5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F9983C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51F87C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23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B679D9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6D5AA3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52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3B1321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58</w:t>
            </w:r>
          </w:p>
        </w:tc>
      </w:tr>
      <w:tr w:rsidR="00022F18" w:rsidRPr="00022F18" w14:paraId="2E0B1BC1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2E40B0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4600907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747955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5F59BE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0299C6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15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D23345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05BEF2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03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7B44CB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65</w:t>
            </w:r>
          </w:p>
        </w:tc>
      </w:tr>
      <w:tr w:rsidR="00022F18" w:rsidRPr="00022F18" w14:paraId="30D44C5E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348630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4635400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0CDFCB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F22810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F7EC4A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50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30C41A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DFDE9C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07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6BACE3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59</w:t>
            </w:r>
          </w:p>
        </w:tc>
      </w:tr>
      <w:tr w:rsidR="00022F18" w:rsidRPr="00022F18" w14:paraId="73686914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828C10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4693374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441A74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B7A968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EAEFBE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19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FC3A9F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619D23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27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D6041B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59</w:t>
            </w:r>
          </w:p>
        </w:tc>
      </w:tr>
      <w:tr w:rsidR="00022F18" w:rsidRPr="00022F18" w14:paraId="33EA8D41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942C6A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4694691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7893A1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C47F5F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575154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09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D7D9FC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D2638C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33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41EB3F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58</w:t>
            </w:r>
          </w:p>
        </w:tc>
      </w:tr>
      <w:tr w:rsidR="00022F18" w:rsidRPr="00022F18" w14:paraId="71995739" w14:textId="77777777" w:rsidTr="00A75AD5">
        <w:trPr>
          <w:trHeight w:val="288"/>
        </w:trPr>
        <w:tc>
          <w:tcPr>
            <w:tcW w:w="135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39C763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4724126</w:t>
            </w:r>
          </w:p>
        </w:tc>
        <w:tc>
          <w:tcPr>
            <w:tcW w:w="127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A2F375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62CF2E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B30555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17</w:t>
            </w:r>
          </w:p>
        </w:tc>
        <w:tc>
          <w:tcPr>
            <w:tcW w:w="116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E05DC0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7980B8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11</w:t>
            </w:r>
          </w:p>
        </w:tc>
        <w:tc>
          <w:tcPr>
            <w:tcW w:w="119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4BD0E2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62</w:t>
            </w:r>
          </w:p>
        </w:tc>
      </w:tr>
      <w:tr w:rsidR="00022F18" w:rsidRPr="00022F18" w14:paraId="535FA8CB" w14:textId="77777777" w:rsidTr="00A75AD5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2B41FD8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4739697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33657F0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6D8946B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DC274A9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19</w:t>
            </w:r>
          </w:p>
        </w:tc>
        <w:tc>
          <w:tcPr>
            <w:tcW w:w="116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8023C2D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8CB80CF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16</w:t>
            </w:r>
          </w:p>
        </w:tc>
        <w:tc>
          <w:tcPr>
            <w:tcW w:w="119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21965B4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62</w:t>
            </w:r>
          </w:p>
        </w:tc>
      </w:tr>
      <w:tr w:rsidR="00022F18" w:rsidRPr="00022F18" w14:paraId="3C9DD9AF" w14:textId="77777777" w:rsidTr="00A75AD5">
        <w:trPr>
          <w:trHeight w:val="288"/>
        </w:trPr>
        <w:tc>
          <w:tcPr>
            <w:tcW w:w="1358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DB5E12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4806862</w:t>
            </w:r>
          </w:p>
        </w:tc>
        <w:tc>
          <w:tcPr>
            <w:tcW w:w="1274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B4A8B6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B93599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49DC23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20</w:t>
            </w:r>
          </w:p>
        </w:tc>
        <w:tc>
          <w:tcPr>
            <w:tcW w:w="1165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8F1557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32705E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40</w:t>
            </w:r>
          </w:p>
        </w:tc>
        <w:tc>
          <w:tcPr>
            <w:tcW w:w="1199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0D7DBF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59</w:t>
            </w:r>
          </w:p>
        </w:tc>
      </w:tr>
      <w:tr w:rsidR="00022F18" w:rsidRPr="00022F18" w14:paraId="1702A5F4" w14:textId="77777777" w:rsidTr="00A75AD5">
        <w:trPr>
          <w:trHeight w:val="288"/>
        </w:trPr>
        <w:tc>
          <w:tcPr>
            <w:tcW w:w="1358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B4EB7D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4810131</w:t>
            </w:r>
          </w:p>
        </w:tc>
        <w:tc>
          <w:tcPr>
            <w:tcW w:w="1274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BAD6E0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D23F9F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DF6DFD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10</w:t>
            </w:r>
          </w:p>
        </w:tc>
        <w:tc>
          <w:tcPr>
            <w:tcW w:w="1165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8B315E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F1AE4D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60</w:t>
            </w:r>
          </w:p>
        </w:tc>
        <w:tc>
          <w:tcPr>
            <w:tcW w:w="1199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B8A0EF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58</w:t>
            </w:r>
          </w:p>
        </w:tc>
      </w:tr>
      <w:tr w:rsidR="00022F18" w:rsidRPr="00022F18" w14:paraId="2B15D067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A52CCC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lastRenderedPageBreak/>
              <w:t>rs4836373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B47FEC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9C7D91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89EEAD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19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965C3C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5D2729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41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B44707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59</w:t>
            </w:r>
          </w:p>
        </w:tc>
      </w:tr>
      <w:tr w:rsidR="00022F18" w:rsidRPr="00022F18" w14:paraId="0EB75049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E8D8CE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4876361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D24B6D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A4605A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1128AC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13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522F5E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EFFDAC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87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E35EC3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63</w:t>
            </w:r>
          </w:p>
        </w:tc>
      </w:tr>
      <w:tr w:rsidR="00022F18" w:rsidRPr="00022F18" w14:paraId="07E4FC2C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8FB426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4884522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FECF0E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59F6DF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6097FD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11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B3899E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B361E5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33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BF4C75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59</w:t>
            </w:r>
          </w:p>
        </w:tc>
      </w:tr>
      <w:tr w:rsidR="00022F18" w:rsidRPr="00022F18" w14:paraId="6DBAF1A1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AAEB63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4886486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153924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3DDD70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64F6D8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12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5E782F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359A5C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40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6F9BDA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64</w:t>
            </w:r>
          </w:p>
        </w:tc>
      </w:tr>
      <w:tr w:rsidR="00022F18" w:rsidRPr="00022F18" w14:paraId="73EBE4BE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D49C02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4889490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71CF91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34DB86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D6623E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12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83D810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04BB3F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33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904D23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59</w:t>
            </w:r>
          </w:p>
        </w:tc>
      </w:tr>
      <w:tr w:rsidR="00022F18" w:rsidRPr="00022F18" w14:paraId="6AFB23D4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B35398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4960293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9AD0BF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472A1E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27AEF9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14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70337D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74229F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4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60E9EE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60</w:t>
            </w:r>
          </w:p>
        </w:tc>
      </w:tr>
      <w:tr w:rsidR="00022F18" w:rsidRPr="00022F18" w14:paraId="5834EEC3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9A6A16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55704141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E4A164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10332C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880185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29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AEF952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9FACDB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70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B7473D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59</w:t>
            </w:r>
          </w:p>
        </w:tc>
      </w:tr>
      <w:tr w:rsidR="00022F18" w:rsidRPr="00022F18" w14:paraId="06AE6AAF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B89592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55709850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4EB6A4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C178B0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3FD0E1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17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3D1283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FC366E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93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C10A22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63</w:t>
            </w:r>
          </w:p>
        </w:tc>
      </w:tr>
      <w:tr w:rsidR="00022F18" w:rsidRPr="00022F18" w14:paraId="72454626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3F751E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55771168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7CECEB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99D84D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0BCF26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11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16C218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20CBAA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25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321465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63</w:t>
            </w:r>
          </w:p>
        </w:tc>
      </w:tr>
      <w:tr w:rsidR="00022F18" w:rsidRPr="00022F18" w14:paraId="3F9F2CF3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A10960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56371096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F1A588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681D56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3A384C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09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8E7D19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61F87C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58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865CB3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60</w:t>
            </w:r>
          </w:p>
        </w:tc>
      </w:tr>
      <w:tr w:rsidR="00022F18" w:rsidRPr="00022F18" w14:paraId="368349DC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8C2BA9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571356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73D3E1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941E47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5A64D4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16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DB0D75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9FFF52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77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12C102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64</w:t>
            </w:r>
          </w:p>
        </w:tc>
      </w:tr>
      <w:tr w:rsidR="00022F18" w:rsidRPr="00022F18" w14:paraId="5F0BD56A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B5587B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5762768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106589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142678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147A12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20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9BF262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AE7E88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10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38F494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58</w:t>
            </w:r>
          </w:p>
        </w:tc>
      </w:tr>
      <w:tr w:rsidR="00022F18" w:rsidRPr="00022F18" w14:paraId="1ADCB035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0722E4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594647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D26770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D6E8AA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A88559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10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10602A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460FA0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125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D23F8D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58</w:t>
            </w:r>
          </w:p>
        </w:tc>
      </w:tr>
      <w:tr w:rsidR="00022F18" w:rsidRPr="00022F18" w14:paraId="13CA9038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60ACA2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597319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CB9259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BA55D2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7B2BEF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66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515713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865948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76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1BEFC7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63</w:t>
            </w:r>
          </w:p>
        </w:tc>
      </w:tr>
      <w:tr w:rsidR="00022F18" w:rsidRPr="00022F18" w14:paraId="3F3AF295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0B6F89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6117854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C2C7A5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71B57F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4C9796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38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603626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0A35C8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14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BE1BBD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60</w:t>
            </w:r>
          </w:p>
        </w:tc>
      </w:tr>
      <w:tr w:rsidR="00022F18" w:rsidRPr="00022F18" w14:paraId="12A82973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791E90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614802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964B62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D6DCF8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E8054A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15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1FB0A4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C8455E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53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19ED0F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61</w:t>
            </w:r>
          </w:p>
        </w:tc>
      </w:tr>
      <w:tr w:rsidR="00022F18" w:rsidRPr="00022F18" w14:paraId="333E3218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4AE1D0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61918361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C5DBE0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910F20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FDDD92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11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2A048E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FD8AB7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37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BF3AC4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58</w:t>
            </w:r>
          </w:p>
        </w:tc>
      </w:tr>
      <w:tr w:rsidR="00022F18" w:rsidRPr="00022F18" w14:paraId="728553BD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1481BB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62162671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C1D9EB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D1F74C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08D9CD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13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987A58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9A58E2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8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50CAEA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65</w:t>
            </w:r>
          </w:p>
        </w:tc>
      </w:tr>
      <w:tr w:rsidR="00022F18" w:rsidRPr="00022F18" w14:paraId="295BE02C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EA66AD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62228067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720623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626054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165AC4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20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A512C2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CD5234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141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D7516F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75</w:t>
            </w:r>
          </w:p>
        </w:tc>
      </w:tr>
      <w:tr w:rsidR="00022F18" w:rsidRPr="00022F18" w14:paraId="142EF3E2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B3D173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62444275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76FDF9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FA0118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089BB4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64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4A4C1D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56DAF6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142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1AF4D2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59</w:t>
            </w:r>
          </w:p>
        </w:tc>
      </w:tr>
      <w:tr w:rsidR="00022F18" w:rsidRPr="00022F18" w14:paraId="7821C971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4EE58A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630510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C8C111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A36C29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794992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11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083670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1D3CB5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11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AEB34F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60</w:t>
            </w:r>
          </w:p>
        </w:tc>
      </w:tr>
      <w:tr w:rsidR="00022F18" w:rsidRPr="00022F18" w14:paraId="430445E5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39FC0C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6427847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8725EA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C63569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FBC7DA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16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2EAD58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BCD6D2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25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8A0590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58</w:t>
            </w:r>
          </w:p>
        </w:tc>
      </w:tr>
      <w:tr w:rsidR="00022F18" w:rsidRPr="00022F18" w14:paraId="02FEA39E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FA4134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6542920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A427A8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92219D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2045C0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12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2095B1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1B7C74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78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8254DE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64</w:t>
            </w:r>
          </w:p>
        </w:tc>
      </w:tr>
      <w:tr w:rsidR="00022F18" w:rsidRPr="00022F18" w14:paraId="52376330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D78523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6546334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1B9E61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97DA29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993874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18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1780A6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AF373A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60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E65428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58</w:t>
            </w:r>
          </w:p>
        </w:tc>
      </w:tr>
      <w:tr w:rsidR="00022F18" w:rsidRPr="00022F18" w14:paraId="2671542E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E50E6B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666592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66DA84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D9C3E8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3D7FD7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13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5E0597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094B52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27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9B5DFC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61</w:t>
            </w:r>
          </w:p>
        </w:tc>
      </w:tr>
      <w:tr w:rsidR="00022F18" w:rsidRPr="00022F18" w14:paraId="3EFC8FD0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B73510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6722557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7B842C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8A7244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4E4BDC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20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C0F064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D31261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22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74FC36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63</w:t>
            </w:r>
          </w:p>
        </w:tc>
      </w:tr>
      <w:tr w:rsidR="00022F18" w:rsidRPr="00022F18" w14:paraId="3F11D54A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26037D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6751325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60C5F4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96D8B6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04AB5C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15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2EE22E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A7DEEC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05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1FBFE7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65</w:t>
            </w:r>
          </w:p>
        </w:tc>
      </w:tr>
      <w:tr w:rsidR="00022F18" w:rsidRPr="00022F18" w14:paraId="486621AC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303F97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6759927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04572E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913296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4E8B25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19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3CDE96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33F9A7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73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FD81B6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60</w:t>
            </w:r>
          </w:p>
        </w:tc>
      </w:tr>
      <w:tr w:rsidR="00022F18" w:rsidRPr="00022F18" w14:paraId="0CAA185E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269562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6782178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3D9889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1181A2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A6F0BB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14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6DF75A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B6DAC4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14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F344FB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60</w:t>
            </w:r>
          </w:p>
        </w:tc>
      </w:tr>
      <w:tr w:rsidR="00022F18" w:rsidRPr="00022F18" w14:paraId="645DC96D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75970D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6784925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30C3CF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D4C03B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DF5DB7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11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1B1DDB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553573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96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F03CEA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59</w:t>
            </w:r>
          </w:p>
        </w:tc>
      </w:tr>
      <w:tr w:rsidR="00022F18" w:rsidRPr="00022F18" w14:paraId="5A17BBAA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05546D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6786608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84E723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A40834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DB683D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12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3AD297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ADA9F2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11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5D8081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61</w:t>
            </w:r>
          </w:p>
        </w:tc>
      </w:tr>
      <w:tr w:rsidR="00022F18" w:rsidRPr="00022F18" w14:paraId="1853A606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874AB0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6864688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492B49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0E7832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25E690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15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0AF855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E59C70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9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AF3A11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58</w:t>
            </w:r>
          </w:p>
        </w:tc>
      </w:tr>
      <w:tr w:rsidR="00022F18" w:rsidRPr="00022F18" w14:paraId="1DADD3E1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14F3CB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689411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D994C1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2C7A10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53C2BA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15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6250C7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C1E21E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09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0C949B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59</w:t>
            </w:r>
          </w:p>
        </w:tc>
      </w:tr>
      <w:tr w:rsidR="00022F18" w:rsidRPr="00022F18" w14:paraId="117D0B42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A622D9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6938070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93BCF0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C448C8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291BC3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24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1AF276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D484FD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48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FEBBF2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68</w:t>
            </w:r>
          </w:p>
        </w:tc>
      </w:tr>
      <w:tr w:rsidR="00022F18" w:rsidRPr="00022F18" w14:paraId="5749ADD8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259C60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6977460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ECC799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B1FF51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9C8BE2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17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AF458D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0C1401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5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6845C6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72</w:t>
            </w:r>
          </w:p>
        </w:tc>
      </w:tr>
      <w:tr w:rsidR="00022F18" w:rsidRPr="00022F18" w14:paraId="1F043634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9F2D68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7000279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9DC4E0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9693E7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B4C62F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13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23B491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D30C8E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62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959F11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66</w:t>
            </w:r>
          </w:p>
        </w:tc>
      </w:tr>
      <w:tr w:rsidR="00022F18" w:rsidRPr="00022F18" w14:paraId="4C621F18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A0396F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7014448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C861A4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56B667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A087DA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25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888865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E54823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02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0D1817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66</w:t>
            </w:r>
          </w:p>
        </w:tc>
      </w:tr>
      <w:tr w:rsidR="00022F18" w:rsidRPr="00022F18" w14:paraId="1B2FB4EE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4FC0F2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7017252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A9ECF6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F48CAF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C5DE09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17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E3A52E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44D278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26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4B20A1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62</w:t>
            </w:r>
          </w:p>
        </w:tc>
      </w:tr>
      <w:tr w:rsidR="00022F18" w:rsidRPr="00022F18" w14:paraId="3B7EC75F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3CCC48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7021585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759404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BC1739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D3C144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19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AA4C8F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47D15B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48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376DDE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65</w:t>
            </w:r>
          </w:p>
        </w:tc>
      </w:tr>
      <w:tr w:rsidR="00022F18" w:rsidRPr="00022F18" w14:paraId="29065BD8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B36CBE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7040344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5F77B6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804DEB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3A112E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28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B1DF42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CEE71B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40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84C1AA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58</w:t>
            </w:r>
          </w:p>
        </w:tc>
      </w:tr>
      <w:tr w:rsidR="00022F18" w:rsidRPr="00022F18" w14:paraId="0065DE06" w14:textId="77777777" w:rsidTr="00A75AD5">
        <w:trPr>
          <w:trHeight w:val="288"/>
        </w:trPr>
        <w:tc>
          <w:tcPr>
            <w:tcW w:w="135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FE3313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7118404</w:t>
            </w:r>
          </w:p>
        </w:tc>
        <w:tc>
          <w:tcPr>
            <w:tcW w:w="127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FA5649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CD2E6D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7AC179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35</w:t>
            </w:r>
          </w:p>
        </w:tc>
        <w:tc>
          <w:tcPr>
            <w:tcW w:w="116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5D0970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3FD64C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24</w:t>
            </w:r>
          </w:p>
        </w:tc>
        <w:tc>
          <w:tcPr>
            <w:tcW w:w="119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0CD576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62</w:t>
            </w:r>
          </w:p>
        </w:tc>
      </w:tr>
      <w:tr w:rsidR="00022F18" w:rsidRPr="00022F18" w14:paraId="26E6507C" w14:textId="77777777" w:rsidTr="00A75AD5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F032A99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7125361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786260C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06E62E5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5D49812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34</w:t>
            </w:r>
          </w:p>
        </w:tc>
        <w:tc>
          <w:tcPr>
            <w:tcW w:w="116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7DAE32C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349F9E9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39</w:t>
            </w:r>
          </w:p>
        </w:tc>
        <w:tc>
          <w:tcPr>
            <w:tcW w:w="119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8051AE9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58</w:t>
            </w:r>
          </w:p>
        </w:tc>
      </w:tr>
      <w:tr w:rsidR="00022F18" w:rsidRPr="00022F18" w14:paraId="1DD32455" w14:textId="77777777" w:rsidTr="00A75AD5">
        <w:trPr>
          <w:trHeight w:val="288"/>
        </w:trPr>
        <w:tc>
          <w:tcPr>
            <w:tcW w:w="1358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AA77D7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7175531</w:t>
            </w:r>
          </w:p>
        </w:tc>
        <w:tc>
          <w:tcPr>
            <w:tcW w:w="1274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C4684B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E1E262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B69AFA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32</w:t>
            </w:r>
          </w:p>
        </w:tc>
        <w:tc>
          <w:tcPr>
            <w:tcW w:w="1165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642657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1F8FF3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125</w:t>
            </w:r>
          </w:p>
        </w:tc>
        <w:tc>
          <w:tcPr>
            <w:tcW w:w="1199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E24DE4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61</w:t>
            </w:r>
          </w:p>
        </w:tc>
      </w:tr>
      <w:tr w:rsidR="00022F18" w:rsidRPr="00022F18" w14:paraId="018671A6" w14:textId="77777777" w:rsidTr="00A75AD5">
        <w:trPr>
          <w:trHeight w:val="288"/>
        </w:trPr>
        <w:tc>
          <w:tcPr>
            <w:tcW w:w="1358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259823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7191269</w:t>
            </w:r>
          </w:p>
        </w:tc>
        <w:tc>
          <w:tcPr>
            <w:tcW w:w="1274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4A4696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82DA75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039EE8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30</w:t>
            </w:r>
          </w:p>
        </w:tc>
        <w:tc>
          <w:tcPr>
            <w:tcW w:w="1165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F41368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99508C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64</w:t>
            </w:r>
          </w:p>
        </w:tc>
        <w:tc>
          <w:tcPr>
            <w:tcW w:w="1199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B40DE8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60</w:t>
            </w:r>
          </w:p>
        </w:tc>
      </w:tr>
      <w:tr w:rsidR="00022F18" w:rsidRPr="00022F18" w14:paraId="4C8D97B2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C2A428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lastRenderedPageBreak/>
              <w:t>rs7197197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204482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F11A7D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91F4BD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15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66F3DE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A65335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41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D2DDA2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59</w:t>
            </w:r>
          </w:p>
        </w:tc>
      </w:tr>
      <w:tr w:rsidR="00022F18" w:rsidRPr="00022F18" w14:paraId="4B8F699B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016DA4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7209460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D80E96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B45A73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FEABF9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52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1819CC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A24C45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33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54F6DD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62</w:t>
            </w:r>
          </w:p>
        </w:tc>
      </w:tr>
      <w:tr w:rsidR="00022F18" w:rsidRPr="00022F18" w14:paraId="3E63FEE9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D339BF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7236090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5B3771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6AC8D7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A78AF8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13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8AFBAC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E5DC70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18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467E32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59</w:t>
            </w:r>
          </w:p>
        </w:tc>
      </w:tr>
      <w:tr w:rsidR="00022F18" w:rsidRPr="00022F18" w14:paraId="215C3ECB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36F3B5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724629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303008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AF9579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061261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10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FC01C1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DC4651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18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827F58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61</w:t>
            </w:r>
          </w:p>
        </w:tc>
      </w:tr>
      <w:tr w:rsidR="00022F18" w:rsidRPr="00022F18" w14:paraId="79E7245C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E1B3D5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7247412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BCD428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240462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C8F534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12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7377F3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CD779F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21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730080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72</w:t>
            </w:r>
          </w:p>
        </w:tc>
      </w:tr>
      <w:tr w:rsidR="00022F18" w:rsidRPr="00022F18" w14:paraId="547E7079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6AD2FC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72810976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2CE73D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AFD2E5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3A7CD3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11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D37820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B45CCA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61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5859EC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59</w:t>
            </w:r>
          </w:p>
        </w:tc>
      </w:tr>
      <w:tr w:rsidR="00022F18" w:rsidRPr="00022F18" w14:paraId="428A0094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ADC593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72832241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81564B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D8566F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78BC55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19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DE0B2E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5FB8C2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16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3FA42C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70</w:t>
            </w:r>
          </w:p>
        </w:tc>
      </w:tr>
      <w:tr w:rsidR="00022F18" w:rsidRPr="00022F18" w14:paraId="25B6A047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450A61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7290979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ABF232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774287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401122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24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DE01E6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FB7F0A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46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457C1A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61</w:t>
            </w:r>
          </w:p>
        </w:tc>
      </w:tr>
      <w:tr w:rsidR="00022F18" w:rsidRPr="00022F18" w14:paraId="362EAF7A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2F8B6C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7317781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04A0F3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9F67A3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57BE7D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15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33BF5D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4139AA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22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4DF14B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65</w:t>
            </w:r>
          </w:p>
        </w:tc>
      </w:tr>
      <w:tr w:rsidR="00022F18" w:rsidRPr="00022F18" w14:paraId="08A0F789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0E9E02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7368383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D07F88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B93EDB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ACFEBF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15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B5BF26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7305DF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3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B51985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60</w:t>
            </w:r>
          </w:p>
        </w:tc>
      </w:tr>
      <w:tr w:rsidR="00022F18" w:rsidRPr="00022F18" w14:paraId="2D007E34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44EBAF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737524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1252CB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FF14C1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CC163D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17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7E121B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8957AC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33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F52E5C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58</w:t>
            </w:r>
          </w:p>
        </w:tc>
      </w:tr>
      <w:tr w:rsidR="00022F18" w:rsidRPr="00022F18" w14:paraId="16C4F9E5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F65142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7463837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980594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1AC5E0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25E450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12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B4A4E8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273BF0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22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332FFF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67</w:t>
            </w:r>
          </w:p>
        </w:tc>
      </w:tr>
      <w:tr w:rsidR="00022F18" w:rsidRPr="00022F18" w14:paraId="5FF8D25B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B378C5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7484147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2CE859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DA5C73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197182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47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2457E0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4C096F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12D818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58</w:t>
            </w:r>
          </w:p>
        </w:tc>
      </w:tr>
      <w:tr w:rsidR="00022F18" w:rsidRPr="00022F18" w14:paraId="6EFFFFA8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AACB64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7488974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49AF78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DD56E7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5B9A42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51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39B49C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D2AE52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82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765DFA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61</w:t>
            </w:r>
          </w:p>
        </w:tc>
      </w:tr>
      <w:tr w:rsidR="00022F18" w:rsidRPr="00022F18" w14:paraId="731206EC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FFC6F1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7527300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7FEF95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16ED7D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A19D65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25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1FDC05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488BB9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46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25253A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58</w:t>
            </w:r>
          </w:p>
        </w:tc>
      </w:tr>
      <w:tr w:rsidR="00022F18" w:rsidRPr="00022F18" w14:paraId="55C02871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A07875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7577569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39E98F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C1F09B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386C75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13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A5B1FA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A985C2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19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7D3752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60</w:t>
            </w:r>
          </w:p>
        </w:tc>
      </w:tr>
      <w:tr w:rsidR="00022F18" w:rsidRPr="00022F18" w14:paraId="18D94E91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DC6738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7582828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70A5F5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9BA74F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6E4C8E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21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7BA8AC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029418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106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F82CBE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79</w:t>
            </w:r>
          </w:p>
        </w:tc>
      </w:tr>
      <w:tr w:rsidR="00022F18" w:rsidRPr="00022F18" w14:paraId="35A13E39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A7C679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7585120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75F9D5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FE2D1A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153EA6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18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1137FB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9D4B36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41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5B24D8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73</w:t>
            </w:r>
          </w:p>
        </w:tc>
      </w:tr>
      <w:tr w:rsidR="00022F18" w:rsidRPr="00022F18" w14:paraId="751CA81D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DCDCB0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7599234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0B0676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038B07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F93AD4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12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527BBB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618EED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35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B4D358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57</w:t>
            </w:r>
          </w:p>
        </w:tc>
      </w:tr>
      <w:tr w:rsidR="00022F18" w:rsidRPr="00022F18" w14:paraId="4FDAFD4F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6A55DF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760402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6D373B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ECCFDC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EF2DD3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12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BDB7B7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3DCCEF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127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EBC46A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64</w:t>
            </w:r>
          </w:p>
        </w:tc>
      </w:tr>
      <w:tr w:rsidR="00022F18" w:rsidRPr="00022F18" w14:paraId="1C88992F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34A1A2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7646519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2986D6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26A86A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17E131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15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270A36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BFABBB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5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2C175A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63</w:t>
            </w:r>
          </w:p>
        </w:tc>
      </w:tr>
      <w:tr w:rsidR="00022F18" w:rsidRPr="00022F18" w14:paraId="177F474B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697079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7661259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0CA7F9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94E961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C9F39F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14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93FC3F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40BC6D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61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897CA3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62</w:t>
            </w:r>
          </w:p>
        </w:tc>
      </w:tr>
      <w:tr w:rsidR="00022F18" w:rsidRPr="00022F18" w14:paraId="4416E1F8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DEC611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7703751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612808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499B0A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CDAA32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24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0718A8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49AC5D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10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6642A0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76</w:t>
            </w:r>
          </w:p>
        </w:tc>
      </w:tr>
      <w:tr w:rsidR="00022F18" w:rsidRPr="00022F18" w14:paraId="6AED60C8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E7CBDF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77112003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850F9E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B4DF90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F175E0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14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43CEB1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5D3E9C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91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37A623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64</w:t>
            </w:r>
          </w:p>
        </w:tc>
      </w:tr>
      <w:tr w:rsidR="00022F18" w:rsidRPr="00022F18" w14:paraId="7C61B572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A6D138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772175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B50EDC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07ECA2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0DCD1B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10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825EE0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7E7796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56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BEA8E2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58</w:t>
            </w:r>
          </w:p>
        </w:tc>
      </w:tr>
      <w:tr w:rsidR="00022F18" w:rsidRPr="00022F18" w14:paraId="2E9CA79B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7AE454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7771496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96458E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F726A9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930593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14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49AC9F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702FE5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121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EA3FC1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61</w:t>
            </w:r>
          </w:p>
        </w:tc>
      </w:tr>
      <w:tr w:rsidR="00022F18" w:rsidRPr="00022F18" w14:paraId="7F6ABD83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D6ACA4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7778978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A9E66C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F984B8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654543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12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1EDA94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B4454C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39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D32CCE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62</w:t>
            </w:r>
          </w:p>
        </w:tc>
      </w:tr>
      <w:tr w:rsidR="00022F18" w:rsidRPr="00022F18" w14:paraId="168F495F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F55342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7789880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87F0CE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2DE2E8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66B07A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27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8D1C20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7CCF5E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36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2C1786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64</w:t>
            </w:r>
          </w:p>
        </w:tc>
      </w:tr>
      <w:tr w:rsidR="00022F18" w:rsidRPr="00022F18" w14:paraId="0AF51C37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FE8540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7800633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4AA384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6FF2CC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C228B2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11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9FEB10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0999B4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53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5A86DF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59</w:t>
            </w:r>
          </w:p>
        </w:tc>
      </w:tr>
      <w:tr w:rsidR="00022F18" w:rsidRPr="00022F18" w14:paraId="2B7950EA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481F8D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7814941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EF5F8F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31A3D3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66BC4F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21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52E755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819067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19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8DA82B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76</w:t>
            </w:r>
          </w:p>
        </w:tc>
      </w:tr>
      <w:tr w:rsidR="00022F18" w:rsidRPr="00022F18" w14:paraId="42B4FB3F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21EBEF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7818431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65223D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DF6602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5951A3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10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9DBE2B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955D4C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55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29191C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57</w:t>
            </w:r>
          </w:p>
        </w:tc>
      </w:tr>
      <w:tr w:rsidR="00022F18" w:rsidRPr="00022F18" w14:paraId="7E0AEE79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1782F1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785836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073657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BC5278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B4752C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12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FFFFF0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0A6F29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22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572A9E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59</w:t>
            </w:r>
          </w:p>
        </w:tc>
      </w:tr>
      <w:tr w:rsidR="00022F18" w:rsidRPr="00022F18" w14:paraId="6D42AD76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6B9A90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7866211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152A81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0C6670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C2ACC8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25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6B432E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FD2356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11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417C19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62</w:t>
            </w:r>
          </w:p>
        </w:tc>
      </w:tr>
      <w:tr w:rsidR="00022F18" w:rsidRPr="00022F18" w14:paraId="26D24201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0574AA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7898342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596DB6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D28B52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37CF6F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12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1DBEE6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3154C6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24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8DF3E3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61</w:t>
            </w:r>
          </w:p>
        </w:tc>
      </w:tr>
      <w:tr w:rsidR="00022F18" w:rsidRPr="00022F18" w14:paraId="2092C128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3AE1A0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7902719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EE98FB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6FB7B6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E7BBD9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11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1E620E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A46E0D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53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1EE70E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59</w:t>
            </w:r>
          </w:p>
        </w:tc>
      </w:tr>
      <w:tr w:rsidR="00022F18" w:rsidRPr="00022F18" w14:paraId="24B49C1C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08D06E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79730878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30EEF1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4B6B5E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62CA7E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24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FF1957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7C0914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104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752261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107</w:t>
            </w:r>
          </w:p>
        </w:tc>
      </w:tr>
      <w:tr w:rsidR="00022F18" w:rsidRPr="00022F18" w14:paraId="28146ABE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D5B2D7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8073697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3AC5B0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BEB3C6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038DAA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14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5EB1B0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D37B63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104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31659F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65</w:t>
            </w:r>
          </w:p>
        </w:tc>
      </w:tr>
      <w:tr w:rsidR="00022F18" w:rsidRPr="00022F18" w14:paraId="46FF9E86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4FB6AB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8114050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1F8814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B42575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0DCA34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11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12F86C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D0FE4E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56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B8E394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58</w:t>
            </w:r>
          </w:p>
        </w:tc>
      </w:tr>
      <w:tr w:rsidR="00022F18" w:rsidRPr="00022F18" w14:paraId="7E51E1FB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715AE3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8131741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B898FF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D24301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616B70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19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6354B9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B5F70D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71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D39040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59</w:t>
            </w:r>
          </w:p>
        </w:tc>
      </w:tr>
      <w:tr w:rsidR="00022F18" w:rsidRPr="00022F18" w14:paraId="2D6FC614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574868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8180282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8178BF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0235B7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D390E9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12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6B15FC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372823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51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0B740D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71</w:t>
            </w:r>
          </w:p>
        </w:tc>
      </w:tr>
      <w:tr w:rsidR="00022F18" w:rsidRPr="00022F18" w14:paraId="7F000181" w14:textId="77777777" w:rsidTr="00A75AD5">
        <w:trPr>
          <w:trHeight w:val="288"/>
        </w:trPr>
        <w:tc>
          <w:tcPr>
            <w:tcW w:w="135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0EBF50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8192803</w:t>
            </w:r>
          </w:p>
        </w:tc>
        <w:tc>
          <w:tcPr>
            <w:tcW w:w="127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CE35EE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F7CB71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44A20A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11</w:t>
            </w:r>
          </w:p>
        </w:tc>
        <w:tc>
          <w:tcPr>
            <w:tcW w:w="116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093A5D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10EECF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89</w:t>
            </w:r>
          </w:p>
        </w:tc>
        <w:tc>
          <w:tcPr>
            <w:tcW w:w="119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A639B1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60</w:t>
            </w:r>
          </w:p>
        </w:tc>
      </w:tr>
      <w:tr w:rsidR="00022F18" w:rsidRPr="00022F18" w14:paraId="255F4109" w14:textId="77777777" w:rsidTr="00A75AD5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E46B9A2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825453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A4C5AC9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E43B02E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5CAA26A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16</w:t>
            </w:r>
          </w:p>
        </w:tc>
        <w:tc>
          <w:tcPr>
            <w:tcW w:w="116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9C57DD8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879B04B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49</w:t>
            </w:r>
          </w:p>
        </w:tc>
        <w:tc>
          <w:tcPr>
            <w:tcW w:w="119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F6D0B81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58</w:t>
            </w:r>
          </w:p>
        </w:tc>
      </w:tr>
      <w:tr w:rsidR="00022F18" w:rsidRPr="00022F18" w14:paraId="7AA9FA77" w14:textId="77777777" w:rsidTr="00A75AD5">
        <w:trPr>
          <w:trHeight w:val="288"/>
        </w:trPr>
        <w:tc>
          <w:tcPr>
            <w:tcW w:w="1358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4EC2B2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868127</w:t>
            </w:r>
          </w:p>
        </w:tc>
        <w:tc>
          <w:tcPr>
            <w:tcW w:w="1274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900AFF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02946E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0517DB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17</w:t>
            </w:r>
          </w:p>
        </w:tc>
        <w:tc>
          <w:tcPr>
            <w:tcW w:w="1165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70E283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AE66AC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90</w:t>
            </w:r>
          </w:p>
        </w:tc>
        <w:tc>
          <w:tcPr>
            <w:tcW w:w="1199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A5BF56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67</w:t>
            </w:r>
          </w:p>
        </w:tc>
      </w:tr>
      <w:tr w:rsidR="00022F18" w:rsidRPr="00022F18" w14:paraId="0A3D0B46" w14:textId="77777777" w:rsidTr="00A75AD5">
        <w:trPr>
          <w:trHeight w:val="288"/>
        </w:trPr>
        <w:tc>
          <w:tcPr>
            <w:tcW w:w="1358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FA9838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890074</w:t>
            </w:r>
          </w:p>
        </w:tc>
        <w:tc>
          <w:tcPr>
            <w:tcW w:w="1274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AE993F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39FE39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DA9F9B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12</w:t>
            </w:r>
          </w:p>
        </w:tc>
        <w:tc>
          <w:tcPr>
            <w:tcW w:w="1165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29E16B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B96CC2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106</w:t>
            </w:r>
          </w:p>
        </w:tc>
        <w:tc>
          <w:tcPr>
            <w:tcW w:w="1199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8E32BC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59</w:t>
            </w:r>
          </w:p>
        </w:tc>
      </w:tr>
      <w:tr w:rsidR="00022F18" w:rsidRPr="00022F18" w14:paraId="25C4EDE8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E64003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lastRenderedPageBreak/>
              <w:t>rs899631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32AD26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296086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68C6BA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18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9CA370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36DFAC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31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2F971B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60</w:t>
            </w:r>
          </w:p>
        </w:tc>
      </w:tr>
      <w:tr w:rsidR="00022F18" w:rsidRPr="00022F18" w14:paraId="0B47D7A3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E7A3F1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910405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89130A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AC5335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00D34C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13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B6E98B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2A58A8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75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97F2BC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62</w:t>
            </w:r>
          </w:p>
        </w:tc>
      </w:tr>
      <w:tr w:rsidR="00022F18" w:rsidRPr="00022F18" w14:paraId="5367CA8C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284AAD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917441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C5AD1B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8ED1FB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1A569D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29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798300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A37928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62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6BCB6C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61</w:t>
            </w:r>
          </w:p>
        </w:tc>
      </w:tr>
      <w:tr w:rsidR="00022F18" w:rsidRPr="00022F18" w14:paraId="72B9FF71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D22E4E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9257703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47512F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0252AA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2A0E63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20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76C281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10C733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22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B6BE93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88</w:t>
            </w:r>
          </w:p>
        </w:tc>
      </w:tr>
      <w:tr w:rsidR="00022F18" w:rsidRPr="00022F18" w14:paraId="250C6CFD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897D92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9324890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A33D0F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6A14F5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B2D0CC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12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00FB1F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AECC5F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54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E338F2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63</w:t>
            </w:r>
          </w:p>
        </w:tc>
      </w:tr>
      <w:tr w:rsidR="00022F18" w:rsidRPr="00022F18" w14:paraId="6ADFA474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BDEDEA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932828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5D1933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9CA8A5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FEAA18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32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D020A0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808606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31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A25D3C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60</w:t>
            </w:r>
          </w:p>
        </w:tc>
      </w:tr>
      <w:tr w:rsidR="00022F18" w:rsidRPr="00022F18" w14:paraId="3F79DAC8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B4F84B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9447004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A61C5A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9A90FF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B95A7B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24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D10458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A04769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12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E05DC3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58</w:t>
            </w:r>
          </w:p>
        </w:tc>
      </w:tr>
      <w:tr w:rsidR="00022F18" w:rsidRPr="00022F18" w14:paraId="782BF747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CAF56F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947091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3687CE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04B390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699153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40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F8FA37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A3DA62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16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FDC99A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60</w:t>
            </w:r>
          </w:p>
        </w:tc>
      </w:tr>
      <w:tr w:rsidR="00022F18" w:rsidRPr="00022F18" w14:paraId="015B48E3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BA52EE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9513510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0C6349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498D6F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C3B1B7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35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85A3E0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ECC5E1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17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702C2C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61</w:t>
            </w:r>
          </w:p>
        </w:tc>
      </w:tr>
      <w:tr w:rsidR="00022F18" w:rsidRPr="00022F18" w14:paraId="655449D4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07E915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9521510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85A273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B5D042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035832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21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5B3AA6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E5CCE4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26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F237D3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61</w:t>
            </w:r>
          </w:p>
        </w:tc>
      </w:tr>
      <w:tr w:rsidR="00022F18" w:rsidRPr="00022F18" w14:paraId="1F514BE0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A14259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9530279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7B4598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29BC66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2D6946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19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2C8290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99A9F3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37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19AEBD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66</w:t>
            </w:r>
          </w:p>
        </w:tc>
      </w:tr>
      <w:tr w:rsidR="00022F18" w:rsidRPr="00022F18" w14:paraId="4C3E9FFB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D8813B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9545557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E27864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318ADD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A927C3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10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6737C3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D2F819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3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84C321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59</w:t>
            </w:r>
          </w:p>
        </w:tc>
      </w:tr>
      <w:tr w:rsidR="00022F18" w:rsidRPr="00022F18" w14:paraId="64BBEF6F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8C359B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957772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F1317C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042209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9A91C1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12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D674D4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4CA914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44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FF49B8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58</w:t>
            </w:r>
          </w:p>
        </w:tc>
      </w:tr>
      <w:tr w:rsidR="00022F18" w:rsidRPr="00022F18" w14:paraId="455F2C49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DD5C21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960192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24198E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F545F0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88CAA7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17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D32090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95217C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58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325E7A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59</w:t>
            </w:r>
          </w:p>
        </w:tc>
      </w:tr>
      <w:tr w:rsidR="00022F18" w:rsidRPr="00022F18" w14:paraId="62831452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32CEAC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9612225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2F9ABE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50210C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10A1C6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11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1B0FA8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347AFF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95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5F4FBF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72</w:t>
            </w:r>
          </w:p>
        </w:tc>
      </w:tr>
      <w:tr w:rsidR="00022F18" w:rsidRPr="00022F18" w14:paraId="1A47EB23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AF87FF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9725597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01254B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00780D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0A6157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15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451F8B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D808A4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113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D039D8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71</w:t>
            </w:r>
          </w:p>
        </w:tc>
      </w:tr>
      <w:tr w:rsidR="00022F18" w:rsidRPr="00022F18" w14:paraId="6951AD6A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14651F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9811191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783413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728043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AF6F7D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14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551702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60604B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5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5B22C4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58</w:t>
            </w:r>
          </w:p>
        </w:tc>
      </w:tr>
      <w:tr w:rsidR="00022F18" w:rsidRPr="00022F18" w14:paraId="28A80BD9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76B124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9896306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76B906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A4FA43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21C96F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26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399325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CEDAF8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20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B31E8E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63</w:t>
            </w:r>
          </w:p>
        </w:tc>
      </w:tr>
      <w:tr w:rsidR="00022F18" w:rsidRPr="00022F18" w14:paraId="2B495E0C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DB4AA3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9921222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CB4201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Heel 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B004B1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B0DC75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26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064C65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AD9B01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4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2046D0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58</w:t>
            </w:r>
          </w:p>
        </w:tc>
      </w:tr>
      <w:tr w:rsidR="00022F18" w:rsidRPr="00022F18" w14:paraId="32E0DB3D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A9CCF3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13423976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2867E8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FA-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27231E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7B2F0F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98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C92146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17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0E5792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30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42270D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64</w:t>
            </w:r>
          </w:p>
        </w:tc>
      </w:tr>
      <w:tr w:rsidR="00022F18" w:rsidRPr="00022F18" w14:paraId="4D23E5BF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4791DE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6894139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B3E245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FA-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FC24D9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1E39A7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89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968494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16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68E222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78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B7E6F3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58</w:t>
            </w:r>
          </w:p>
        </w:tc>
      </w:tr>
      <w:tr w:rsidR="00022F18" w:rsidRPr="00022F18" w14:paraId="01B27F24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31B8C2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7776725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89EBA8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FA-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224534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C5A611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186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80D3A3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17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43D8A0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24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DA45BE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66</w:t>
            </w:r>
          </w:p>
        </w:tc>
      </w:tr>
      <w:tr w:rsidR="00022F18" w:rsidRPr="00022F18" w14:paraId="7BACDC77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C437E2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10170839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A0AE98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FN-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56F7BB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6A73CF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59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E9B2DA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8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7F2931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13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5C0808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58</w:t>
            </w:r>
          </w:p>
        </w:tc>
      </w:tr>
      <w:tr w:rsidR="00022F18" w:rsidRPr="00022F18" w14:paraId="7C4F825B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92BEF6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13194508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B4B569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FN-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A07960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5D37DD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52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34C08D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9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CB9B97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155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1CDCCD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73</w:t>
            </w:r>
          </w:p>
        </w:tc>
      </w:tr>
      <w:tr w:rsidR="00022F18" w:rsidRPr="00022F18" w14:paraId="5D97E7E9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48CDC1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1366594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0A1FC9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FN-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721E1C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FA0BEF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79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A8C217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8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2AC658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78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07FD94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58</w:t>
            </w:r>
          </w:p>
        </w:tc>
      </w:tr>
      <w:tr w:rsidR="00022F18" w:rsidRPr="00022F18" w14:paraId="61B30D8F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A8CAFC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1485307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7FEA42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FN-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4AAF1B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2C8371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62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BB376E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8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4A4557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14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52CDEE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58</w:t>
            </w:r>
          </w:p>
        </w:tc>
      </w:tr>
      <w:tr w:rsidR="00022F18" w:rsidRPr="00022F18" w14:paraId="3DB4E04C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1C1FA9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1785493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F761C6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FN-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6EB86D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A62317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45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9CD5A3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8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BCB578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57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8A7B9C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71</w:t>
            </w:r>
          </w:p>
        </w:tc>
      </w:tr>
      <w:tr w:rsidR="00022F18" w:rsidRPr="00022F18" w14:paraId="38C0BEAE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0D882B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3779381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2DBB2E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FN-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729A37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932D42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58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3C31CB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9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4EF30A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25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CEAC9C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66</w:t>
            </w:r>
          </w:p>
        </w:tc>
      </w:tr>
      <w:tr w:rsidR="00022F18" w:rsidRPr="00022F18" w14:paraId="6954ECC6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5FE32A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436448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9AA6CF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FN-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FE4A42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73B7DF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64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619D16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8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D41BDF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103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3E33C6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59</w:t>
            </w:r>
          </w:p>
        </w:tc>
      </w:tr>
      <w:tr w:rsidR="00022F18" w:rsidRPr="00022F18" w14:paraId="28A43E76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0C4A75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7209460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91653D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FN-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E59D05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C583B6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51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5AAE1E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8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D675EF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33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774525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62</w:t>
            </w:r>
          </w:p>
        </w:tc>
      </w:tr>
      <w:tr w:rsidR="00022F18" w:rsidRPr="00022F18" w14:paraId="31F52853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FCFA2D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9478217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166ADC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FN-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0E63F2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1D1593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53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D1A05D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8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01E234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148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4FDD9A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59</w:t>
            </w:r>
          </w:p>
        </w:tc>
      </w:tr>
      <w:tr w:rsidR="00022F18" w:rsidRPr="00022F18" w14:paraId="4AEC3242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18C7A7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11680288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B020CB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LS-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E6DE64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EE8995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54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20D84B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9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1693CF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27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312883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58</w:t>
            </w:r>
          </w:p>
        </w:tc>
      </w:tr>
      <w:tr w:rsidR="00022F18" w:rsidRPr="00022F18" w14:paraId="2D68C440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50F3CD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13046645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A5F9E8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LS-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710B7A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D22B1F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56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CD425F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10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77DE86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32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A0945E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74</w:t>
            </w:r>
          </w:p>
        </w:tc>
      </w:tr>
      <w:tr w:rsidR="00022F18" w:rsidRPr="00022F18" w14:paraId="38161009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3D8685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1357651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5E69CA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LS-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0D638C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B09A66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68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1FF8CC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9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98775D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45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27E8AE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65</w:t>
            </w:r>
          </w:p>
        </w:tc>
      </w:tr>
      <w:tr w:rsidR="00022F18" w:rsidRPr="00022F18" w14:paraId="7206A978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720548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2220189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417718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LS-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82A8B0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8E4106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83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618242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9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CEFA37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05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61DA76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58</w:t>
            </w:r>
          </w:p>
        </w:tc>
      </w:tr>
      <w:tr w:rsidR="00022F18" w:rsidRPr="00022F18" w14:paraId="424572E8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A0612D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2235811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BCA323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LS-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CB3A80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90109A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54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D99E17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9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92B065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27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85FCF1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58</w:t>
            </w:r>
          </w:p>
        </w:tc>
      </w:tr>
      <w:tr w:rsidR="00022F18" w:rsidRPr="00022F18" w14:paraId="5339F797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560173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2291467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828A71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LS-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060006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3B9A07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77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90F30F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10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C94B4F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61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5AECC3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79</w:t>
            </w:r>
          </w:p>
        </w:tc>
      </w:tr>
      <w:tr w:rsidR="00022F18" w:rsidRPr="00022F18" w14:paraId="27C1A428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DC3458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401680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D101AA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LS-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39AD9A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C5B46C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57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A79E60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9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73AE8E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103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FC43CB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59</w:t>
            </w:r>
          </w:p>
        </w:tc>
      </w:tr>
      <w:tr w:rsidR="00022F18" w:rsidRPr="00022F18" w14:paraId="01BF3816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C34B1A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6965122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25039B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LS-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081F02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9A776E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62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E4796B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9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13027E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98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538918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63</w:t>
            </w:r>
          </w:p>
        </w:tc>
      </w:tr>
      <w:tr w:rsidR="00022F18" w:rsidRPr="00022F18" w14:paraId="7D10E237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D759B8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7807953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99A464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LS-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4451D0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038F53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75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9E392C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10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04148A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24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94DDE2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66</w:t>
            </w:r>
          </w:p>
        </w:tc>
      </w:tr>
      <w:tr w:rsidR="00022F18" w:rsidRPr="00022F18" w14:paraId="6C88AAE1" w14:textId="77777777" w:rsidTr="00A75AD5">
        <w:trPr>
          <w:trHeight w:val="288"/>
        </w:trPr>
        <w:tc>
          <w:tcPr>
            <w:tcW w:w="135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C36440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894738</w:t>
            </w:r>
          </w:p>
        </w:tc>
        <w:tc>
          <w:tcPr>
            <w:tcW w:w="127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E99FEC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LS-BMD</w:t>
            </w:r>
          </w:p>
        </w:tc>
        <w:tc>
          <w:tcPr>
            <w:tcW w:w="91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A9152C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9E1D2A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63</w:t>
            </w:r>
          </w:p>
        </w:tc>
        <w:tc>
          <w:tcPr>
            <w:tcW w:w="116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D1A87B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9</w:t>
            </w:r>
          </w:p>
        </w:tc>
        <w:tc>
          <w:tcPr>
            <w:tcW w:w="134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393075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156</w:t>
            </w:r>
          </w:p>
        </w:tc>
        <w:tc>
          <w:tcPr>
            <w:tcW w:w="119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04ADB4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57</w:t>
            </w:r>
          </w:p>
        </w:tc>
      </w:tr>
      <w:tr w:rsidR="00022F18" w:rsidRPr="00022F18" w14:paraId="504BB52B" w14:textId="77777777" w:rsidTr="00A75AD5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210676F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9921222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A5CE42A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LS-BMD</w:t>
            </w:r>
          </w:p>
        </w:tc>
        <w:tc>
          <w:tcPr>
            <w:tcW w:w="91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8AA0D1A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EC58339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53</w:t>
            </w:r>
          </w:p>
        </w:tc>
        <w:tc>
          <w:tcPr>
            <w:tcW w:w="116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A480750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9</w:t>
            </w:r>
          </w:p>
        </w:tc>
        <w:tc>
          <w:tcPr>
            <w:tcW w:w="134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84D473B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04</w:t>
            </w:r>
          </w:p>
        </w:tc>
        <w:tc>
          <w:tcPr>
            <w:tcW w:w="119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7B25AA1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58</w:t>
            </w:r>
          </w:p>
        </w:tc>
      </w:tr>
      <w:tr w:rsidR="00022F18" w:rsidRPr="00022F18" w14:paraId="170EF166" w14:textId="77777777" w:rsidTr="00A75AD5">
        <w:trPr>
          <w:trHeight w:val="288"/>
        </w:trPr>
        <w:tc>
          <w:tcPr>
            <w:tcW w:w="1358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7214EE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1037011</w:t>
            </w:r>
          </w:p>
        </w:tc>
        <w:tc>
          <w:tcPr>
            <w:tcW w:w="1274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99ADED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TB-BMD</w:t>
            </w:r>
          </w:p>
        </w:tc>
        <w:tc>
          <w:tcPr>
            <w:tcW w:w="913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B2312C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1510D1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40</w:t>
            </w:r>
          </w:p>
        </w:tc>
        <w:tc>
          <w:tcPr>
            <w:tcW w:w="1165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3305BC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6</w:t>
            </w:r>
          </w:p>
        </w:tc>
        <w:tc>
          <w:tcPr>
            <w:tcW w:w="1341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6FAEAD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38</w:t>
            </w:r>
          </w:p>
        </w:tc>
        <w:tc>
          <w:tcPr>
            <w:tcW w:w="1199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8CF13A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58</w:t>
            </w:r>
          </w:p>
        </w:tc>
      </w:tr>
      <w:tr w:rsidR="00022F18" w:rsidRPr="00022F18" w14:paraId="14223996" w14:textId="77777777" w:rsidTr="00A75AD5">
        <w:trPr>
          <w:trHeight w:val="288"/>
        </w:trPr>
        <w:tc>
          <w:tcPr>
            <w:tcW w:w="1358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4F99CB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10777212</w:t>
            </w:r>
          </w:p>
        </w:tc>
        <w:tc>
          <w:tcPr>
            <w:tcW w:w="1274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CBC785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TB-BMD</w:t>
            </w:r>
          </w:p>
        </w:tc>
        <w:tc>
          <w:tcPr>
            <w:tcW w:w="913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B1EF15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2DA57A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45</w:t>
            </w:r>
          </w:p>
        </w:tc>
        <w:tc>
          <w:tcPr>
            <w:tcW w:w="1165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31F4EE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6</w:t>
            </w:r>
          </w:p>
        </w:tc>
        <w:tc>
          <w:tcPr>
            <w:tcW w:w="1341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8E01C0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65</w:t>
            </w:r>
          </w:p>
        </w:tc>
        <w:tc>
          <w:tcPr>
            <w:tcW w:w="1199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E5F62E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68</w:t>
            </w:r>
          </w:p>
        </w:tc>
      </w:tr>
      <w:tr w:rsidR="00022F18" w:rsidRPr="00022F18" w14:paraId="5F65CB94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07FCD3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lastRenderedPageBreak/>
              <w:t>rs10788264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7AC926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TB-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838DDF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E68E0A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34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E3CA02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6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C9874A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13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58168C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58</w:t>
            </w:r>
          </w:p>
        </w:tc>
      </w:tr>
      <w:tr w:rsidR="00022F18" w:rsidRPr="00022F18" w14:paraId="27E37219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3FDAFC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10875906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C0D6CE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TB-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FD6DD6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6B6BC7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51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12A49C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7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41BD21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20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016744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61</w:t>
            </w:r>
          </w:p>
        </w:tc>
      </w:tr>
      <w:tr w:rsidR="00022F18" w:rsidRPr="00022F18" w14:paraId="4458F874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9CED1E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10901216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416F0B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TB-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4DB5FD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4B7F35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47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5BD4FF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6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06EBB8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39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8DBB58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58</w:t>
            </w:r>
          </w:p>
        </w:tc>
      </w:tr>
      <w:tr w:rsidR="00022F18" w:rsidRPr="00022F18" w14:paraId="6667B7D6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404778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11228240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028B74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TB-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ACB835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23A5A5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83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965CFE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7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7A6300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123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34D1F6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76</w:t>
            </w:r>
          </w:p>
        </w:tc>
      </w:tr>
      <w:tr w:rsidR="00022F18" w:rsidRPr="00022F18" w14:paraId="76BCACF6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04750B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11745493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0AFAD8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TB-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45EDC4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BF1BA5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45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945F8F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7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22E0E4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11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1A730E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71</w:t>
            </w:r>
          </w:p>
        </w:tc>
      </w:tr>
      <w:tr w:rsidR="00022F18" w:rsidRPr="00022F18" w14:paraId="324E1F9B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444125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11904127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83F1F2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TB-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E5B206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EB533D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32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E53ACF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6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0DBD09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29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19F80E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58</w:t>
            </w:r>
          </w:p>
        </w:tc>
      </w:tr>
      <w:tr w:rsidR="00022F18" w:rsidRPr="00022F18" w14:paraId="764A9E94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1F5413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11934731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E943C8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TB-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DA1244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FBA6E6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67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3EAA7B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6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1F2439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27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BD7BFD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64</w:t>
            </w:r>
          </w:p>
        </w:tc>
      </w:tr>
      <w:tr w:rsidR="00022F18" w:rsidRPr="00022F18" w14:paraId="615F8926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B295C5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11995824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285FBE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TB-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ED9FD6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19CE33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68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08654D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6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230EAC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19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F68BD6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58</w:t>
            </w:r>
          </w:p>
        </w:tc>
      </w:tr>
      <w:tr w:rsidR="00022F18" w:rsidRPr="00022F18" w14:paraId="19D5C1A6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1D730A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12534510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D30040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TB-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BD8B3D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9383E5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40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37AEC6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6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38BFD0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13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237F42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59</w:t>
            </w:r>
          </w:p>
        </w:tc>
      </w:tr>
      <w:tr w:rsidR="00022F18" w:rsidRPr="00022F18" w14:paraId="03F113F9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72B966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13204965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3F4B75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TB-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3E9355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A6F6D4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62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57D96B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7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3C8C67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163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E31D8A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74</w:t>
            </w:r>
          </w:p>
        </w:tc>
      </w:tr>
      <w:tr w:rsidR="00022F18" w:rsidRPr="00022F18" w14:paraId="2E59C124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97ECF4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1452102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6A4102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TB-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4CA092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B8FFBE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35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37FBDC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6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C5E69C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33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2CD7A6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61</w:t>
            </w:r>
          </w:p>
        </w:tc>
      </w:tr>
      <w:tr w:rsidR="00022F18" w:rsidRPr="00022F18" w14:paraId="0C5A682E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5340A5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1548607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E3C71E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TB-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5AA72F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CC9562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36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8BAC3E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7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5B7F9F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65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3BB9FA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61</w:t>
            </w:r>
          </w:p>
        </w:tc>
      </w:tr>
      <w:tr w:rsidR="00022F18" w:rsidRPr="00022F18" w14:paraId="13059DF4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5B58F6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2252865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707F96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TB-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DB981E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676102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33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0166B7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6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CE3DEB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3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2A2621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60</w:t>
            </w:r>
          </w:p>
        </w:tc>
      </w:tr>
      <w:tr w:rsidR="00022F18" w:rsidRPr="00022F18" w14:paraId="7BC4FE25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894493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2553773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189851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TB-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9817E6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D97612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37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93851F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6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66B2BA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35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E379D0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58</w:t>
            </w:r>
          </w:p>
        </w:tc>
      </w:tr>
      <w:tr w:rsidR="00022F18" w:rsidRPr="00022F18" w14:paraId="293C525E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56CC9F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2873195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F4E147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TB-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7341C1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AE3E3C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41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967BB0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6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13BF7F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33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A6133A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62</w:t>
            </w:r>
          </w:p>
        </w:tc>
      </w:tr>
      <w:tr w:rsidR="00022F18" w:rsidRPr="00022F18" w14:paraId="247EC6AC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30B6C5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34102936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E05626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TB-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559437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240CD3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47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0CC474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6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D99320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73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EDE534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62</w:t>
            </w:r>
          </w:p>
        </w:tc>
      </w:tr>
      <w:tr w:rsidR="00022F18" w:rsidRPr="00022F18" w14:paraId="3ED02A12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98729A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35199438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7147AD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TB-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D7877E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75F032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49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8C9F15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6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BFB834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129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0A78FC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59</w:t>
            </w:r>
          </w:p>
        </w:tc>
      </w:tr>
      <w:tr w:rsidR="00022F18" w:rsidRPr="00022F18" w14:paraId="37EDBE1B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EADC2A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3743347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0D191E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TB-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894FEA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CBB0CD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52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4A9EC9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7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BA57AB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51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C1FC03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76</w:t>
            </w:r>
          </w:p>
        </w:tc>
      </w:tr>
      <w:tr w:rsidR="00022F18" w:rsidRPr="00022F18" w14:paraId="78D97619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A2EDEF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3801387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8EBCFF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TB-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F54DF1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BBDF15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135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69FBE0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6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F092A6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24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36AEB7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66</w:t>
            </w:r>
          </w:p>
        </w:tc>
      </w:tr>
      <w:tr w:rsidR="00022F18" w:rsidRPr="00022F18" w14:paraId="2B2F62EE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949232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447911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B95E68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TB-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67983E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4861E7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71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E0E3E3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6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9356CE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103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75E06C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59</w:t>
            </w:r>
          </w:p>
        </w:tc>
      </w:tr>
      <w:tr w:rsidR="00022F18" w:rsidRPr="00022F18" w14:paraId="1E5D45F4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F31A2E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55781332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4028C2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TB-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687059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AABFF4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55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92C144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7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0D2E70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43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BB4546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63</w:t>
            </w:r>
          </w:p>
        </w:tc>
      </w:tr>
      <w:tr w:rsidR="00022F18" w:rsidRPr="00022F18" w14:paraId="2A948AB1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516BF7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6029130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A7EA1F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TB-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CDB028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EBC2FA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35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A3BF7E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6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F63A55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32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28CEDC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73</w:t>
            </w:r>
          </w:p>
        </w:tc>
      </w:tr>
      <w:tr w:rsidR="00022F18" w:rsidRPr="00022F18" w14:paraId="26138481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9967B1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6040063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2BBE67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TB-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344BBC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4A4EBA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36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BB10D5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6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819E5D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27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A5073E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58</w:t>
            </w:r>
          </w:p>
        </w:tc>
      </w:tr>
      <w:tr w:rsidR="00022F18" w:rsidRPr="00022F18" w14:paraId="4A7261C2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CF1E6E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61837366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CF4C70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TB-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B41C6E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B3AD8F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42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161BB2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7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313FDA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30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6B4CE9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61</w:t>
            </w:r>
          </w:p>
        </w:tc>
      </w:tr>
      <w:tr w:rsidR="00022F18" w:rsidRPr="00022F18" w14:paraId="754A2C56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1D2486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633995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0EE25F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TB-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0F5178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B54548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35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2FA915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6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7660DE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25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6F2779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61</w:t>
            </w:r>
          </w:p>
        </w:tc>
      </w:tr>
      <w:tr w:rsidR="00022F18" w:rsidRPr="00022F18" w14:paraId="0D2EF275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93E836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6465511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403AF4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TB-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228C98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7850B4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74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BCC6AE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6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1EF162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97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1EF879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63</w:t>
            </w:r>
          </w:p>
        </w:tc>
      </w:tr>
      <w:tr w:rsidR="00022F18" w:rsidRPr="00022F18" w14:paraId="288B2034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182454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6557155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36A2B4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TB-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0C945B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A42D0B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75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60E27F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6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DDCEB9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139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50459B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59</w:t>
            </w:r>
          </w:p>
        </w:tc>
      </w:tr>
      <w:tr w:rsidR="00022F18" w:rsidRPr="00022F18" w14:paraId="602F0CF1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5F3D02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6960249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B478EC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TB-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8FF808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2B4650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33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354B1F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6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8FB8DA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69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B3862B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58</w:t>
            </w:r>
          </w:p>
        </w:tc>
      </w:tr>
      <w:tr w:rsidR="00022F18" w:rsidRPr="00022F18" w14:paraId="2223FF3C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1053FE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7105860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72F3F6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TB-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062984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737E40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47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BF3A28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6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2719BA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02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12BE87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58</w:t>
            </w:r>
          </w:p>
        </w:tc>
      </w:tr>
      <w:tr w:rsidR="00022F18" w:rsidRPr="00022F18" w14:paraId="645F8B0C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03717E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725670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25E0AA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TB-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28B732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08C00B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32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BC5FC1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6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B24F65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22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9CBF31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60</w:t>
            </w:r>
          </w:p>
        </w:tc>
      </w:tr>
      <w:tr w:rsidR="00022F18" w:rsidRPr="00022F18" w14:paraId="6AB26D18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6639CE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73305797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C463A3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TB-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2F28DA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3EF55B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42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578CCE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7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C1B8A5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6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D54485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75</w:t>
            </w:r>
          </w:p>
        </w:tc>
      </w:tr>
      <w:tr w:rsidR="00022F18" w:rsidRPr="00022F18" w14:paraId="0174BBFF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1021B3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7548588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E9A872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TB-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EFDDC8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1BF642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37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C30916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6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4052EE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3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BA484F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58</w:t>
            </w:r>
          </w:p>
        </w:tc>
      </w:tr>
      <w:tr w:rsidR="00022F18" w:rsidRPr="00022F18" w14:paraId="3877A1D5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5CC913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757138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9ADAE2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TB-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CBF495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72C1DC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35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83E492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6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E4921B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31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C5B9DA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63</w:t>
            </w:r>
          </w:p>
        </w:tc>
      </w:tr>
      <w:tr w:rsidR="00022F18" w:rsidRPr="00022F18" w14:paraId="7D3F2B33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8846B6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7586085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0DA841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TB-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FCB449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9D12DD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53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E9608E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6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2A113B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24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E40922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57</w:t>
            </w:r>
          </w:p>
        </w:tc>
      </w:tr>
      <w:tr w:rsidR="00022F18" w:rsidRPr="00022F18" w14:paraId="2CE6F5CE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693929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7728694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C2E0FE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TB-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3E36EE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CE2D51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50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AD42A2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6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E22243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71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491CE9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58</w:t>
            </w:r>
          </w:p>
        </w:tc>
      </w:tr>
      <w:tr w:rsidR="00022F18" w:rsidRPr="00022F18" w14:paraId="5556C7F2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70AD8A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7741085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BE4879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TB-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EF0C6C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BC4321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42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68362A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6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F28F66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6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7400FD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59</w:t>
            </w:r>
          </w:p>
        </w:tc>
      </w:tr>
      <w:tr w:rsidR="00022F18" w:rsidRPr="00022F18" w14:paraId="3B664EEE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41672D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780096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202880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TB-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BE99C7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1E5AFD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31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953A68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6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EE7EDA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74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85359B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59</w:t>
            </w:r>
          </w:p>
        </w:tc>
      </w:tr>
      <w:tr w:rsidR="00022F18" w:rsidRPr="00022F18" w14:paraId="5D9C49FE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EECF36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8047501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9020CA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TB-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469483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BC4918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52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4CFFF4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6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03EC36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17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89B2C7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58</w:t>
            </w:r>
          </w:p>
        </w:tc>
      </w:tr>
      <w:tr w:rsidR="00022F18" w:rsidRPr="00022F18" w14:paraId="5B12348F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CF7CF9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8070128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FA4548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TB-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40B96A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1604AE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39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BE53A4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6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9B788B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88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6C4EA7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58</w:t>
            </w:r>
          </w:p>
        </w:tc>
      </w:tr>
      <w:tr w:rsidR="00022F18" w:rsidRPr="00022F18" w14:paraId="4A3F6570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772E42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818427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3691C9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TB-BMD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83B6DF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0B3D3C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34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3917CA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6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5276ED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16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A93411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61</w:t>
            </w:r>
          </w:p>
        </w:tc>
      </w:tr>
      <w:tr w:rsidR="00022F18" w:rsidRPr="00022F18" w14:paraId="5AE67DED" w14:textId="77777777" w:rsidTr="00A75AD5">
        <w:trPr>
          <w:trHeight w:val="288"/>
        </w:trPr>
        <w:tc>
          <w:tcPr>
            <w:tcW w:w="135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235DCA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838721</w:t>
            </w:r>
          </w:p>
        </w:tc>
        <w:tc>
          <w:tcPr>
            <w:tcW w:w="127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D201FF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TB-BMD</w:t>
            </w:r>
          </w:p>
        </w:tc>
        <w:tc>
          <w:tcPr>
            <w:tcW w:w="91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A377F8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3E20E3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31</w:t>
            </w:r>
          </w:p>
        </w:tc>
        <w:tc>
          <w:tcPr>
            <w:tcW w:w="116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807C5B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6</w:t>
            </w:r>
          </w:p>
        </w:tc>
        <w:tc>
          <w:tcPr>
            <w:tcW w:w="134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2F8B5E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42</w:t>
            </w:r>
          </w:p>
        </w:tc>
        <w:tc>
          <w:tcPr>
            <w:tcW w:w="119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028CF5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58</w:t>
            </w:r>
          </w:p>
        </w:tc>
      </w:tr>
      <w:tr w:rsidR="00022F18" w:rsidRPr="00022F18" w14:paraId="0850A678" w14:textId="77777777" w:rsidTr="00A75AD5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779CEBA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9972944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6FCA968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TB-BMD</w:t>
            </w:r>
          </w:p>
        </w:tc>
        <w:tc>
          <w:tcPr>
            <w:tcW w:w="91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5FBF3F0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DCA3373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36</w:t>
            </w:r>
          </w:p>
        </w:tc>
        <w:tc>
          <w:tcPr>
            <w:tcW w:w="116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124A6E2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6</w:t>
            </w:r>
          </w:p>
        </w:tc>
        <w:tc>
          <w:tcPr>
            <w:tcW w:w="134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622F95A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102</w:t>
            </w:r>
          </w:p>
        </w:tc>
        <w:tc>
          <w:tcPr>
            <w:tcW w:w="119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6C4D5F3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59</w:t>
            </w:r>
          </w:p>
        </w:tc>
      </w:tr>
      <w:tr w:rsidR="00022F18" w:rsidRPr="00022F18" w14:paraId="014BC365" w14:textId="77777777" w:rsidTr="00A75AD5">
        <w:trPr>
          <w:trHeight w:val="288"/>
        </w:trPr>
        <w:tc>
          <w:tcPr>
            <w:tcW w:w="1358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0EFF3F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9976876</w:t>
            </w:r>
          </w:p>
        </w:tc>
        <w:tc>
          <w:tcPr>
            <w:tcW w:w="1274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62C975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TB-BMD</w:t>
            </w:r>
          </w:p>
        </w:tc>
        <w:tc>
          <w:tcPr>
            <w:tcW w:w="913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D788D6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A952FB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38</w:t>
            </w:r>
          </w:p>
        </w:tc>
        <w:tc>
          <w:tcPr>
            <w:tcW w:w="1165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E14DD6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6</w:t>
            </w:r>
          </w:p>
        </w:tc>
        <w:tc>
          <w:tcPr>
            <w:tcW w:w="1341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73DEBD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78</w:t>
            </w:r>
          </w:p>
        </w:tc>
        <w:tc>
          <w:tcPr>
            <w:tcW w:w="1199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34C3E4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58</w:t>
            </w:r>
          </w:p>
        </w:tc>
      </w:tr>
      <w:tr w:rsidR="00022F18" w:rsidRPr="00022F18" w14:paraId="43165928" w14:textId="77777777" w:rsidTr="00A75AD5">
        <w:trPr>
          <w:trHeight w:val="288"/>
        </w:trPr>
        <w:tc>
          <w:tcPr>
            <w:tcW w:w="1358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93AAB2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11102689</w:t>
            </w:r>
          </w:p>
        </w:tc>
        <w:tc>
          <w:tcPr>
            <w:tcW w:w="1274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084091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A</w:t>
            </w:r>
          </w:p>
        </w:tc>
        <w:tc>
          <w:tcPr>
            <w:tcW w:w="913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A1A7B6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ABAAF7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1</w:t>
            </w:r>
          </w:p>
        </w:tc>
        <w:tc>
          <w:tcPr>
            <w:tcW w:w="1165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CA81E6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0</w:t>
            </w:r>
          </w:p>
        </w:tc>
        <w:tc>
          <w:tcPr>
            <w:tcW w:w="1341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E628EE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008</w:t>
            </w:r>
          </w:p>
        </w:tc>
        <w:tc>
          <w:tcPr>
            <w:tcW w:w="1199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BCD3CF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63</w:t>
            </w:r>
          </w:p>
        </w:tc>
      </w:tr>
      <w:tr w:rsidR="00022F18" w:rsidRPr="00022F18" w14:paraId="6E69CFD0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672CC5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lastRenderedPageBreak/>
              <w:t>rs17612712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2D6838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A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040056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8DD4D6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1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2AD74E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0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92A2B4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54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78A549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68</w:t>
            </w:r>
          </w:p>
        </w:tc>
      </w:tr>
      <w:tr w:rsidR="00022F18" w:rsidRPr="00022F18" w14:paraId="1A274B28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5646C9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3104415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E68056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A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D62BB2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573E4F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FE0CBB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0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3B25F8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24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2C723C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70</w:t>
            </w:r>
          </w:p>
        </w:tc>
      </w:tr>
      <w:tr w:rsidR="00022F18" w:rsidRPr="00022F18" w14:paraId="24DD9443" w14:textId="77777777" w:rsidTr="00022F18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7AEB76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4512588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A7F4F8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A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6DA588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7451A2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1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6C9E06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0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F734C8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-0.255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B0A603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535</w:t>
            </w:r>
          </w:p>
        </w:tc>
      </w:tr>
      <w:tr w:rsidR="00022F18" w:rsidRPr="00022F18" w14:paraId="4E942019" w14:textId="77777777" w:rsidTr="00022F18">
        <w:trPr>
          <w:trHeight w:val="300"/>
        </w:trPr>
        <w:tc>
          <w:tcPr>
            <w:tcW w:w="135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38D99A4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s7331739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A4C1779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RA</w:t>
            </w:r>
          </w:p>
        </w:tc>
        <w:tc>
          <w:tcPr>
            <w:tcW w:w="91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42D5033" w14:textId="77777777" w:rsidR="00022F18" w:rsidRPr="00A75AD5" w:rsidRDefault="00022F18" w:rsidP="00022F1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Myopia</w:t>
            </w:r>
          </w:p>
        </w:tc>
        <w:tc>
          <w:tcPr>
            <w:tcW w:w="139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96AAD2A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1</w:t>
            </w:r>
          </w:p>
        </w:tc>
        <w:tc>
          <w:tcPr>
            <w:tcW w:w="116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C81E8AB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00</w:t>
            </w:r>
          </w:p>
        </w:tc>
        <w:tc>
          <w:tcPr>
            <w:tcW w:w="134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EC7BBBE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46</w:t>
            </w:r>
          </w:p>
        </w:tc>
        <w:tc>
          <w:tcPr>
            <w:tcW w:w="119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F7A36C6" w14:textId="77777777" w:rsidR="00022F18" w:rsidRPr="00A75AD5" w:rsidRDefault="00022F18" w:rsidP="00022F1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</w:pPr>
            <w:r w:rsidRPr="00A75AD5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</w:rPr>
              <w:t>0.064</w:t>
            </w:r>
          </w:p>
        </w:tc>
      </w:tr>
    </w:tbl>
    <w:p w14:paraId="7F0EF8E4" w14:textId="77777777" w:rsidR="000B5C3E" w:rsidRPr="00022F18" w:rsidRDefault="000B5C3E" w:rsidP="00022F18">
      <w:pPr>
        <w:widowControl/>
        <w:jc w:val="left"/>
        <w:rPr>
          <w:rFonts w:ascii="Times New Roman" w:eastAsia="Times New Roman" w:hAnsi="Times New Roman" w:cs="Times New Roman"/>
          <w:color w:val="000000"/>
          <w:kern w:val="0"/>
          <w:sz w:val="22"/>
        </w:rPr>
      </w:pPr>
      <w:r w:rsidRPr="00022F18">
        <w:rPr>
          <w:rFonts w:ascii="Times New Roman" w:eastAsia="Times New Roman" w:hAnsi="Times New Roman" w:cs="Times New Roman"/>
          <w:color w:val="000000"/>
          <w:kern w:val="0"/>
          <w:sz w:val="22"/>
        </w:rPr>
        <w:t># IVs represents instruments variates; MR represents Mendelian randomization</w:t>
      </w:r>
      <w:r w:rsidRPr="00022F18">
        <w:rPr>
          <w:rFonts w:ascii="SimSun" w:eastAsia="SimSun" w:hAnsi="SimSun" w:cs="Times New Roman" w:hint="eastAsia"/>
          <w:color w:val="000000"/>
          <w:kern w:val="0"/>
          <w:sz w:val="22"/>
        </w:rPr>
        <w:t>；</w:t>
      </w:r>
      <w:r w:rsidRPr="00022F18">
        <w:rPr>
          <w:rFonts w:ascii="Times New Roman" w:eastAsia="Times New Roman" w:hAnsi="Times New Roman" w:cs="Times New Roman"/>
          <w:color w:val="000000"/>
          <w:kern w:val="0"/>
          <w:sz w:val="22"/>
        </w:rPr>
        <w:t>FA-, FN-, LS-, TB-BMD represent forearm, femoral neck, lumbar spine and total body BMD respectively; RA represents rheumatic arthritis.</w:t>
      </w:r>
    </w:p>
    <w:p w14:paraId="3B0A79A2" w14:textId="77777777" w:rsidR="004A20FF" w:rsidRPr="004A20FF" w:rsidRDefault="004A20FF" w:rsidP="000B5C3E">
      <w:pPr>
        <w:widowControl/>
        <w:jc w:val="left"/>
      </w:pPr>
    </w:p>
    <w:sectPr w:rsidR="004A20FF" w:rsidRPr="004A20FF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A1913F2" w14:textId="77777777" w:rsidR="008F5B56" w:rsidRDefault="008F5B56" w:rsidP="00022F18">
      <w:r>
        <w:separator/>
      </w:r>
    </w:p>
  </w:endnote>
  <w:endnote w:type="continuationSeparator" w:id="0">
    <w:p w14:paraId="002C3E26" w14:textId="77777777" w:rsidR="008F5B56" w:rsidRDefault="008F5B56" w:rsidP="00022F1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等线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0AFF" w:usb1="00007843" w:usb2="00000001" w:usb3="00000000" w:csb0="000001B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altName w:val="Arial Unicode MS"/>
    <w:charset w:val="86"/>
    <w:family w:val="auto"/>
    <w:pitch w:val="variable"/>
    <w:sig w:usb0="00000000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87FAA01" w14:textId="77777777" w:rsidR="008F5B56" w:rsidRDefault="008F5B56" w:rsidP="00022F18">
      <w:r>
        <w:separator/>
      </w:r>
    </w:p>
  </w:footnote>
  <w:footnote w:type="continuationSeparator" w:id="0">
    <w:p w14:paraId="4DA08CAD" w14:textId="77777777" w:rsidR="008F5B56" w:rsidRDefault="008F5B56" w:rsidP="00022F1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xNTAyNjE1MjcyMTZU0lEKTi0uzszPAykwrAUA2LqqwCwAAAA="/>
  </w:docVars>
  <w:rsids>
    <w:rsidRoot w:val="009A3A1C"/>
    <w:rsid w:val="00022F18"/>
    <w:rsid w:val="000B5C3E"/>
    <w:rsid w:val="00120C43"/>
    <w:rsid w:val="00335150"/>
    <w:rsid w:val="003643CA"/>
    <w:rsid w:val="0038342C"/>
    <w:rsid w:val="004A20FF"/>
    <w:rsid w:val="005F4101"/>
    <w:rsid w:val="0065044B"/>
    <w:rsid w:val="00662328"/>
    <w:rsid w:val="006A6280"/>
    <w:rsid w:val="00752E76"/>
    <w:rsid w:val="007D3809"/>
    <w:rsid w:val="008B7D26"/>
    <w:rsid w:val="008F5B56"/>
    <w:rsid w:val="009A3A1C"/>
    <w:rsid w:val="00A43941"/>
    <w:rsid w:val="00A44E09"/>
    <w:rsid w:val="00A75AD5"/>
    <w:rsid w:val="00AB6A8D"/>
    <w:rsid w:val="00BA1ABB"/>
    <w:rsid w:val="00EB4BC9"/>
    <w:rsid w:val="00EB70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EEEABAB"/>
  <w15:chartTrackingRefBased/>
  <w15:docId w15:val="{75ED63E0-66A3-4DED-BEA9-A361A6284B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B7D26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msonormal0">
    <w:name w:val="msonormal"/>
    <w:basedOn w:val="Normal"/>
    <w:rsid w:val="00BA1ABB"/>
    <w:pPr>
      <w:widowControl/>
      <w:spacing w:before="100" w:beforeAutospacing="1" w:after="100" w:afterAutospacing="1"/>
      <w:jc w:val="left"/>
    </w:pPr>
    <w:rPr>
      <w:rFonts w:ascii="SimSun" w:eastAsia="SimSun" w:hAnsi="SimSun" w:cs="SimSun"/>
      <w:kern w:val="0"/>
      <w:sz w:val="24"/>
      <w:szCs w:val="24"/>
    </w:rPr>
  </w:style>
  <w:style w:type="table" w:styleId="ListTable2">
    <w:name w:val="List Table 2"/>
    <w:basedOn w:val="TableNormal"/>
    <w:uiPriority w:val="47"/>
    <w:rsid w:val="00BA1ABB"/>
    <w:tblPr>
      <w:tblStyleRowBandSize w:val="1"/>
      <w:tblStyleColBandSize w:val="1"/>
      <w:tblInd w:w="0" w:type="dxa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styleId="Hyperlink">
    <w:name w:val="Hyperlink"/>
    <w:basedOn w:val="DefaultParagraphFont"/>
    <w:uiPriority w:val="99"/>
    <w:semiHidden/>
    <w:unhideWhenUsed/>
    <w:rsid w:val="00752E76"/>
    <w:rPr>
      <w:color w:val="0563C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752E76"/>
    <w:rPr>
      <w:color w:val="954F72"/>
      <w:u w:val="single"/>
    </w:rPr>
  </w:style>
  <w:style w:type="paragraph" w:customStyle="1" w:styleId="font5">
    <w:name w:val="font5"/>
    <w:basedOn w:val="Normal"/>
    <w:rsid w:val="00752E76"/>
    <w:pPr>
      <w:widowControl/>
      <w:spacing w:before="100" w:beforeAutospacing="1" w:after="100" w:afterAutospacing="1"/>
      <w:jc w:val="left"/>
    </w:pPr>
    <w:rPr>
      <w:rFonts w:ascii="等线" w:eastAsia="等线" w:hAnsi="等线" w:cs="SimSun"/>
      <w:kern w:val="0"/>
      <w:sz w:val="18"/>
      <w:szCs w:val="18"/>
    </w:rPr>
  </w:style>
  <w:style w:type="paragraph" w:customStyle="1" w:styleId="xl66">
    <w:name w:val="xl66"/>
    <w:basedOn w:val="Normal"/>
    <w:rsid w:val="00752E76"/>
    <w:pPr>
      <w:widowControl/>
      <w:spacing w:before="100" w:beforeAutospacing="1" w:after="100" w:afterAutospacing="1"/>
      <w:jc w:val="center"/>
    </w:pPr>
    <w:rPr>
      <w:rFonts w:ascii="SimSun" w:eastAsia="SimSun" w:hAnsi="SimSun" w:cs="SimSun"/>
      <w:kern w:val="0"/>
      <w:sz w:val="24"/>
      <w:szCs w:val="24"/>
    </w:rPr>
  </w:style>
  <w:style w:type="paragraph" w:customStyle="1" w:styleId="xl67">
    <w:name w:val="xl67"/>
    <w:basedOn w:val="Normal"/>
    <w:rsid w:val="00752E76"/>
    <w:pPr>
      <w:widowControl/>
      <w:spacing w:before="100" w:beforeAutospacing="1" w:after="100" w:afterAutospacing="1"/>
      <w:jc w:val="center"/>
      <w:textAlignment w:val="top"/>
    </w:pPr>
    <w:rPr>
      <w:rFonts w:ascii="SimSun" w:eastAsia="SimSun" w:hAnsi="SimSun" w:cs="SimSun"/>
      <w:kern w:val="0"/>
      <w:sz w:val="24"/>
      <w:szCs w:val="24"/>
    </w:rPr>
  </w:style>
  <w:style w:type="table" w:styleId="ListTable6Colorful">
    <w:name w:val="List Table 6 Colorful"/>
    <w:basedOn w:val="TableNormal"/>
    <w:uiPriority w:val="51"/>
    <w:rsid w:val="00752E76"/>
    <w:rPr>
      <w:color w:val="000000" w:themeColor="text1"/>
    </w:rPr>
    <w:tblPr>
      <w:tblStyleRowBandSize w:val="1"/>
      <w:tblStyleColBandSize w:val="1"/>
      <w:tblInd w:w="0" w:type="dxa"/>
      <w:tblBorders>
        <w:top w:val="single" w:sz="4" w:space="0" w:color="000000" w:themeColor="text1"/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022F18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22F18"/>
  </w:style>
  <w:style w:type="paragraph" w:styleId="Footer">
    <w:name w:val="footer"/>
    <w:basedOn w:val="Normal"/>
    <w:link w:val="FooterChar"/>
    <w:uiPriority w:val="99"/>
    <w:unhideWhenUsed/>
    <w:rsid w:val="00022F18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22F1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595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48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055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747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022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129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40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21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185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820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217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6</TotalTime>
  <Pages>9</Pages>
  <Words>2785</Words>
  <Characters>15880</Characters>
  <Application>Microsoft Office Word</Application>
  <DocSecurity>0</DocSecurity>
  <Lines>132</Lines>
  <Paragraphs>37</Paragraphs>
  <ScaleCrop>false</ScaleCrop>
  <Company/>
  <LinksUpToDate>false</LinksUpToDate>
  <CharactersWithSpaces>1862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 y</dc:creator>
  <cp:keywords/>
  <dc:description/>
  <cp:lastModifiedBy>Dell 10</cp:lastModifiedBy>
  <cp:revision>10</cp:revision>
  <dcterms:created xsi:type="dcterms:W3CDTF">2020-11-14T16:31:00Z</dcterms:created>
  <dcterms:modified xsi:type="dcterms:W3CDTF">2021-04-26T05:56:00Z</dcterms:modified>
</cp:coreProperties>
</file>